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Default="00017058" w:rsidP="00017058">
      <w:pPr>
        <w:spacing w:line="223" w:lineRule="exact"/>
        <w:rPr>
          <w:rFonts w:ascii="Times New Roman" w:eastAsia="Times New Roman" w:hAnsi="Times New Roman"/>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77777777"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7211TT4446</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77777777"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7211TT1738</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9"/>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tổng quan về MSTP server</w:t>
            </w:r>
          </w:p>
        </w:tc>
      </w:tr>
      <w:tr w:rsidR="0054766F" w:rsidRPr="0054766F" w14:paraId="70A5431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API google</w:t>
            </w:r>
          </w:p>
        </w:tc>
      </w:tr>
      <w:tr w:rsidR="0054766F" w:rsidRPr="0054766F" w14:paraId="1534390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API google vào trong ASP</w:t>
            </w:r>
          </w:p>
        </w:tc>
      </w:tr>
      <w:tr w:rsidR="0054766F" w:rsidRPr="0054766F" w14:paraId="0BF6C5F8"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77777777"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id w:val="172647894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F1B1310" w14:textId="6DCA2724" w:rsidR="003A676E" w:rsidRDefault="003A676E">
          <w:pPr>
            <w:pStyle w:val="TOCHeading"/>
          </w:pPr>
        </w:p>
        <w:p w14:paraId="6414DBDB" w14:textId="600971F7" w:rsidR="003A676E" w:rsidRPr="003A676E" w:rsidRDefault="003A676E">
          <w:pPr>
            <w:pStyle w:val="TOC1"/>
            <w:tabs>
              <w:tab w:val="left" w:pos="440"/>
              <w:tab w:val="right" w:leader="dot" w:pos="9350"/>
            </w:tabs>
            <w:rPr>
              <w:rFonts w:ascii="Times New Roman" w:eastAsiaTheme="minorEastAsia" w:hAnsi="Times New Roman" w:cs="Times New Roman"/>
              <w:noProof/>
              <w:sz w:val="28"/>
              <w:szCs w:val="28"/>
              <w:lang w:eastAsia="ja-JP"/>
            </w:rPr>
          </w:pPr>
          <w:r w:rsidRPr="003A676E">
            <w:rPr>
              <w:rFonts w:ascii="Times New Roman" w:hAnsi="Times New Roman" w:cs="Times New Roman"/>
              <w:sz w:val="28"/>
              <w:szCs w:val="28"/>
            </w:rPr>
            <w:fldChar w:fldCharType="begin"/>
          </w:r>
          <w:r w:rsidRPr="003A676E">
            <w:rPr>
              <w:rFonts w:ascii="Times New Roman" w:hAnsi="Times New Roman" w:cs="Times New Roman"/>
              <w:sz w:val="28"/>
              <w:szCs w:val="28"/>
            </w:rPr>
            <w:instrText xml:space="preserve"> TOC \o "1-3" \h \z \u </w:instrText>
          </w:r>
          <w:r w:rsidRPr="003A676E">
            <w:rPr>
              <w:rFonts w:ascii="Times New Roman" w:hAnsi="Times New Roman" w:cs="Times New Roman"/>
              <w:sz w:val="28"/>
              <w:szCs w:val="28"/>
            </w:rPr>
            <w:fldChar w:fldCharType="separate"/>
          </w:r>
          <w:hyperlink w:anchor="_Toc55253267" w:history="1">
            <w:r w:rsidRPr="003A676E">
              <w:rPr>
                <w:rStyle w:val="Hyperlink"/>
                <w:rFonts w:ascii="Times New Roman" w:hAnsi="Times New Roman" w:cs="Times New Roman"/>
                <w:noProof/>
                <w:sz w:val="28"/>
                <w:szCs w:val="28"/>
              </w:rPr>
              <w:t>I.</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rPr>
              <w:t>Cài đặt Visual Studio và một số thủ thuật nhỏ</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67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4</w:t>
            </w:r>
            <w:r w:rsidRPr="003A676E">
              <w:rPr>
                <w:rFonts w:ascii="Times New Roman" w:hAnsi="Times New Roman" w:cs="Times New Roman"/>
                <w:noProof/>
                <w:webHidden/>
                <w:sz w:val="28"/>
                <w:szCs w:val="28"/>
              </w:rPr>
              <w:fldChar w:fldCharType="end"/>
            </w:r>
          </w:hyperlink>
        </w:p>
        <w:p w14:paraId="0F434C62" w14:textId="128E4D15"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68" w:history="1">
            <w:r w:rsidRPr="003A676E">
              <w:rPr>
                <w:rStyle w:val="Hyperlink"/>
                <w:rFonts w:ascii="Times New Roman" w:hAnsi="Times New Roman" w:cs="Times New Roman"/>
                <w:noProof/>
                <w:sz w:val="28"/>
                <w:szCs w:val="28"/>
              </w:rPr>
              <w:t>1.</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rPr>
              <w:t>Cài đặt Microsoft Visual Studio</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68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4</w:t>
            </w:r>
            <w:r w:rsidRPr="003A676E">
              <w:rPr>
                <w:rFonts w:ascii="Times New Roman" w:hAnsi="Times New Roman" w:cs="Times New Roman"/>
                <w:noProof/>
                <w:webHidden/>
                <w:sz w:val="28"/>
                <w:szCs w:val="28"/>
              </w:rPr>
              <w:fldChar w:fldCharType="end"/>
            </w:r>
          </w:hyperlink>
        </w:p>
        <w:p w14:paraId="23D60DB1" w14:textId="61595C6A"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69" w:history="1">
            <w:r w:rsidRPr="003A676E">
              <w:rPr>
                <w:rStyle w:val="Hyperlink"/>
                <w:rFonts w:ascii="Times New Roman" w:hAnsi="Times New Roman" w:cs="Times New Roman"/>
                <w:noProof/>
                <w:sz w:val="28"/>
                <w:szCs w:val="28"/>
                <w:lang w:val="vi-VN"/>
              </w:rPr>
              <w:t>2.</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Cài đặt SDK Core 3.1</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69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5</w:t>
            </w:r>
            <w:r w:rsidRPr="003A676E">
              <w:rPr>
                <w:rFonts w:ascii="Times New Roman" w:hAnsi="Times New Roman" w:cs="Times New Roman"/>
                <w:noProof/>
                <w:webHidden/>
                <w:sz w:val="28"/>
                <w:szCs w:val="28"/>
              </w:rPr>
              <w:fldChar w:fldCharType="end"/>
            </w:r>
          </w:hyperlink>
        </w:p>
        <w:p w14:paraId="65D7FAB8" w14:textId="45C9A185"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0" w:history="1">
            <w:r w:rsidRPr="003A676E">
              <w:rPr>
                <w:rStyle w:val="Hyperlink"/>
                <w:rFonts w:ascii="Times New Roman" w:hAnsi="Times New Roman" w:cs="Times New Roman"/>
                <w:noProof/>
                <w:sz w:val="28"/>
                <w:szCs w:val="28"/>
                <w:lang w:val="vi-VN"/>
              </w:rPr>
              <w:t>3.</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Cách khởi tạo project</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0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6</w:t>
            </w:r>
            <w:r w:rsidRPr="003A676E">
              <w:rPr>
                <w:rFonts w:ascii="Times New Roman" w:hAnsi="Times New Roman" w:cs="Times New Roman"/>
                <w:noProof/>
                <w:webHidden/>
                <w:sz w:val="28"/>
                <w:szCs w:val="28"/>
              </w:rPr>
              <w:fldChar w:fldCharType="end"/>
            </w:r>
          </w:hyperlink>
        </w:p>
        <w:p w14:paraId="29BA4042" w14:textId="1998A40D"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1" w:history="1">
            <w:r w:rsidRPr="003A676E">
              <w:rPr>
                <w:rStyle w:val="Hyperlink"/>
                <w:rFonts w:ascii="Times New Roman" w:hAnsi="Times New Roman" w:cs="Times New Roman"/>
                <w:noProof/>
                <w:sz w:val="28"/>
                <w:szCs w:val="28"/>
                <w:lang w:val="vi-VN"/>
              </w:rPr>
              <w:t>4.</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mô hình MVC</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1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10</w:t>
            </w:r>
            <w:r w:rsidRPr="003A676E">
              <w:rPr>
                <w:rFonts w:ascii="Times New Roman" w:hAnsi="Times New Roman" w:cs="Times New Roman"/>
                <w:noProof/>
                <w:webHidden/>
                <w:sz w:val="28"/>
                <w:szCs w:val="28"/>
              </w:rPr>
              <w:fldChar w:fldCharType="end"/>
            </w:r>
          </w:hyperlink>
        </w:p>
        <w:p w14:paraId="693FEE87" w14:textId="43FCF0EC"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2" w:history="1">
            <w:r w:rsidRPr="003A676E">
              <w:rPr>
                <w:rStyle w:val="Hyperlink"/>
                <w:rFonts w:ascii="Times New Roman" w:hAnsi="Times New Roman" w:cs="Times New Roman"/>
                <w:noProof/>
                <w:sz w:val="28"/>
                <w:szCs w:val="28"/>
                <w:lang w:val="vi-VN"/>
              </w:rPr>
              <w:t>5.</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Mô tả cấu trúc main có trong ASP.NET Cor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2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11</w:t>
            </w:r>
            <w:r w:rsidRPr="003A676E">
              <w:rPr>
                <w:rFonts w:ascii="Times New Roman" w:hAnsi="Times New Roman" w:cs="Times New Roman"/>
                <w:noProof/>
                <w:webHidden/>
                <w:sz w:val="28"/>
                <w:szCs w:val="28"/>
              </w:rPr>
              <w:fldChar w:fldCharType="end"/>
            </w:r>
          </w:hyperlink>
        </w:p>
        <w:p w14:paraId="54AEA6FB" w14:textId="50999B18"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3" w:history="1">
            <w:r w:rsidRPr="003A676E">
              <w:rPr>
                <w:rStyle w:val="Hyperlink"/>
                <w:rFonts w:ascii="Times New Roman" w:hAnsi="Times New Roman" w:cs="Times New Roman"/>
                <w:noProof/>
                <w:sz w:val="28"/>
                <w:szCs w:val="28"/>
                <w:lang w:val="vi-VN"/>
              </w:rPr>
              <w:t>6.</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Middleware trong ASP.NET Cor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3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12</w:t>
            </w:r>
            <w:r w:rsidRPr="003A676E">
              <w:rPr>
                <w:rFonts w:ascii="Times New Roman" w:hAnsi="Times New Roman" w:cs="Times New Roman"/>
                <w:noProof/>
                <w:webHidden/>
                <w:sz w:val="28"/>
                <w:szCs w:val="28"/>
              </w:rPr>
              <w:fldChar w:fldCharType="end"/>
            </w:r>
          </w:hyperlink>
        </w:p>
        <w:p w14:paraId="4B48C147" w14:textId="36B25561"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4" w:history="1">
            <w:r w:rsidRPr="003A676E">
              <w:rPr>
                <w:rStyle w:val="Hyperlink"/>
                <w:rFonts w:ascii="Times New Roman" w:hAnsi="Times New Roman" w:cs="Times New Roman"/>
                <w:noProof/>
                <w:sz w:val="28"/>
                <w:szCs w:val="28"/>
                <w:lang w:val="vi-VN"/>
              </w:rPr>
              <w:t>7.</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Ro</w:t>
            </w:r>
            <w:r w:rsidRPr="003A676E">
              <w:rPr>
                <w:rStyle w:val="Hyperlink"/>
                <w:rFonts w:ascii="Times New Roman" w:hAnsi="Times New Roman" w:cs="Times New Roman"/>
                <w:noProof/>
                <w:sz w:val="28"/>
                <w:szCs w:val="28"/>
              </w:rPr>
              <w:t>u</w:t>
            </w:r>
            <w:r w:rsidRPr="003A676E">
              <w:rPr>
                <w:rStyle w:val="Hyperlink"/>
                <w:rFonts w:ascii="Times New Roman" w:hAnsi="Times New Roman" w:cs="Times New Roman"/>
                <w:noProof/>
                <w:sz w:val="28"/>
                <w:szCs w:val="28"/>
                <w:lang w:val="vi-VN"/>
              </w:rPr>
              <w:t>ting trong ASP.NET Cor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4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14</w:t>
            </w:r>
            <w:r w:rsidRPr="003A676E">
              <w:rPr>
                <w:rFonts w:ascii="Times New Roman" w:hAnsi="Times New Roman" w:cs="Times New Roman"/>
                <w:noProof/>
                <w:webHidden/>
                <w:sz w:val="28"/>
                <w:szCs w:val="28"/>
              </w:rPr>
              <w:fldChar w:fldCharType="end"/>
            </w:r>
          </w:hyperlink>
        </w:p>
        <w:p w14:paraId="412B8F51" w14:textId="0A5246C0"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5" w:history="1">
            <w:r w:rsidRPr="003A676E">
              <w:rPr>
                <w:rStyle w:val="Hyperlink"/>
                <w:rFonts w:ascii="Times New Roman" w:hAnsi="Times New Roman" w:cs="Times New Roman"/>
                <w:noProof/>
                <w:sz w:val="28"/>
                <w:szCs w:val="28"/>
                <w:lang w:val="vi-VN"/>
              </w:rPr>
              <w:t>8.</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Model Validation</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5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22</w:t>
            </w:r>
            <w:r w:rsidRPr="003A676E">
              <w:rPr>
                <w:rFonts w:ascii="Times New Roman" w:hAnsi="Times New Roman" w:cs="Times New Roman"/>
                <w:noProof/>
                <w:webHidden/>
                <w:sz w:val="28"/>
                <w:szCs w:val="28"/>
              </w:rPr>
              <w:fldChar w:fldCharType="end"/>
            </w:r>
          </w:hyperlink>
        </w:p>
        <w:p w14:paraId="3F25FE0D" w14:textId="3637CD27" w:rsidR="003A676E" w:rsidRPr="003A676E" w:rsidRDefault="003A676E">
          <w:pPr>
            <w:pStyle w:val="TOC2"/>
            <w:tabs>
              <w:tab w:val="left" w:pos="660"/>
              <w:tab w:val="right" w:leader="dot" w:pos="9350"/>
            </w:tabs>
            <w:rPr>
              <w:rFonts w:ascii="Times New Roman" w:eastAsiaTheme="minorEastAsia" w:hAnsi="Times New Roman" w:cs="Times New Roman"/>
              <w:noProof/>
              <w:sz w:val="28"/>
              <w:szCs w:val="28"/>
              <w:lang w:eastAsia="ja-JP"/>
            </w:rPr>
          </w:pPr>
          <w:hyperlink w:anchor="_Toc55253276" w:history="1">
            <w:r w:rsidRPr="003A676E">
              <w:rPr>
                <w:rStyle w:val="Hyperlink"/>
                <w:rFonts w:ascii="Times New Roman" w:hAnsi="Times New Roman" w:cs="Times New Roman"/>
                <w:noProof/>
                <w:sz w:val="28"/>
                <w:szCs w:val="28"/>
                <w:lang w:val="vi-VN"/>
              </w:rPr>
              <w:t>9.</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rPr>
              <w:t>Tích hợp SASS</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6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23</w:t>
            </w:r>
            <w:r w:rsidRPr="003A676E">
              <w:rPr>
                <w:rFonts w:ascii="Times New Roman" w:hAnsi="Times New Roman" w:cs="Times New Roman"/>
                <w:noProof/>
                <w:webHidden/>
                <w:sz w:val="28"/>
                <w:szCs w:val="28"/>
              </w:rPr>
              <w:fldChar w:fldCharType="end"/>
            </w:r>
          </w:hyperlink>
        </w:p>
        <w:p w14:paraId="2F901A95" w14:textId="6DF402D4" w:rsidR="003A676E" w:rsidRPr="003A676E" w:rsidRDefault="003A676E">
          <w:pPr>
            <w:pStyle w:val="TOC1"/>
            <w:tabs>
              <w:tab w:val="left" w:pos="440"/>
              <w:tab w:val="right" w:leader="dot" w:pos="9350"/>
            </w:tabs>
            <w:rPr>
              <w:rFonts w:ascii="Times New Roman" w:eastAsiaTheme="minorEastAsia" w:hAnsi="Times New Roman" w:cs="Times New Roman"/>
              <w:noProof/>
              <w:sz w:val="28"/>
              <w:szCs w:val="28"/>
              <w:lang w:eastAsia="ja-JP"/>
            </w:rPr>
          </w:pPr>
          <w:hyperlink w:anchor="_Toc55253277" w:history="1">
            <w:r w:rsidRPr="003A676E">
              <w:rPr>
                <w:rStyle w:val="Hyperlink"/>
                <w:rFonts w:ascii="Times New Roman" w:hAnsi="Times New Roman" w:cs="Times New Roman"/>
                <w:noProof/>
                <w:sz w:val="28"/>
                <w:szCs w:val="28"/>
              </w:rPr>
              <w:t>II.</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rPr>
              <w:t>Khái niệm căn bản trong Asp.net cor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7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28</w:t>
            </w:r>
            <w:r w:rsidRPr="003A676E">
              <w:rPr>
                <w:rFonts w:ascii="Times New Roman" w:hAnsi="Times New Roman" w:cs="Times New Roman"/>
                <w:noProof/>
                <w:webHidden/>
                <w:sz w:val="28"/>
                <w:szCs w:val="28"/>
              </w:rPr>
              <w:fldChar w:fldCharType="end"/>
            </w:r>
          </w:hyperlink>
        </w:p>
        <w:p w14:paraId="46588225" w14:textId="14C67A33"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78" w:history="1">
            <w:r w:rsidRPr="003A676E">
              <w:rPr>
                <w:rStyle w:val="Hyperlink"/>
                <w:rFonts w:ascii="Times New Roman" w:hAnsi="Times New Roman" w:cs="Times New Roman"/>
                <w:noProof/>
                <w:sz w:val="28"/>
                <w:szCs w:val="28"/>
                <w:lang w:val="vi-VN"/>
              </w:rPr>
              <w:t>10.</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EntityFrameworkcor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8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28</w:t>
            </w:r>
            <w:r w:rsidRPr="003A676E">
              <w:rPr>
                <w:rFonts w:ascii="Times New Roman" w:hAnsi="Times New Roman" w:cs="Times New Roman"/>
                <w:noProof/>
                <w:webHidden/>
                <w:sz w:val="28"/>
                <w:szCs w:val="28"/>
              </w:rPr>
              <w:fldChar w:fldCharType="end"/>
            </w:r>
          </w:hyperlink>
        </w:p>
        <w:p w14:paraId="4C85B23D" w14:textId="5842ADAD"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79" w:history="1">
            <w:r w:rsidRPr="003A676E">
              <w:rPr>
                <w:rStyle w:val="Hyperlink"/>
                <w:rFonts w:ascii="Times New Roman" w:hAnsi="Times New Roman" w:cs="Times New Roman"/>
                <w:noProof/>
                <w:sz w:val="28"/>
                <w:szCs w:val="28"/>
                <w:lang w:val="vi-VN"/>
              </w:rPr>
              <w:t>11.</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Migration</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79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0</w:t>
            </w:r>
            <w:r w:rsidRPr="003A676E">
              <w:rPr>
                <w:rFonts w:ascii="Times New Roman" w:hAnsi="Times New Roman" w:cs="Times New Roman"/>
                <w:noProof/>
                <w:webHidden/>
                <w:sz w:val="28"/>
                <w:szCs w:val="28"/>
              </w:rPr>
              <w:fldChar w:fldCharType="end"/>
            </w:r>
          </w:hyperlink>
        </w:p>
        <w:p w14:paraId="40139E1C" w14:textId="5385CB2B"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0" w:history="1">
            <w:r w:rsidRPr="003A676E">
              <w:rPr>
                <w:rStyle w:val="Hyperlink"/>
                <w:rFonts w:ascii="Times New Roman" w:hAnsi="Times New Roman" w:cs="Times New Roman"/>
                <w:noProof/>
                <w:sz w:val="28"/>
                <w:szCs w:val="28"/>
                <w:lang w:val="vi-VN"/>
              </w:rPr>
              <w:t>12.</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submit form</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0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2</w:t>
            </w:r>
            <w:r w:rsidRPr="003A676E">
              <w:rPr>
                <w:rFonts w:ascii="Times New Roman" w:hAnsi="Times New Roman" w:cs="Times New Roman"/>
                <w:noProof/>
                <w:webHidden/>
                <w:sz w:val="28"/>
                <w:szCs w:val="28"/>
              </w:rPr>
              <w:fldChar w:fldCharType="end"/>
            </w:r>
          </w:hyperlink>
        </w:p>
        <w:p w14:paraId="4BA56ABE" w14:textId="1F05B8D8"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1" w:history="1">
            <w:r w:rsidRPr="003A676E">
              <w:rPr>
                <w:rStyle w:val="Hyperlink"/>
                <w:rFonts w:ascii="Times New Roman" w:hAnsi="Times New Roman" w:cs="Times New Roman"/>
                <w:noProof/>
                <w:sz w:val="28"/>
                <w:szCs w:val="28"/>
                <w:lang w:val="vi-VN"/>
              </w:rPr>
              <w:t>13.</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truy vấn dữ liệu bằng LINQ</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1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4</w:t>
            </w:r>
            <w:r w:rsidRPr="003A676E">
              <w:rPr>
                <w:rFonts w:ascii="Times New Roman" w:hAnsi="Times New Roman" w:cs="Times New Roman"/>
                <w:noProof/>
                <w:webHidden/>
                <w:sz w:val="28"/>
                <w:szCs w:val="28"/>
              </w:rPr>
              <w:fldChar w:fldCharType="end"/>
            </w:r>
          </w:hyperlink>
        </w:p>
        <w:p w14:paraId="23FCDB4F" w14:textId="07071F1E"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2" w:history="1">
            <w:r w:rsidRPr="003A676E">
              <w:rPr>
                <w:rStyle w:val="Hyperlink"/>
                <w:rFonts w:ascii="Times New Roman" w:hAnsi="Times New Roman" w:cs="Times New Roman"/>
                <w:noProof/>
                <w:sz w:val="28"/>
                <w:szCs w:val="28"/>
                <w:lang w:val="vi-VN"/>
              </w:rPr>
              <w:t>14.</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Identity Authentication</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2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6</w:t>
            </w:r>
            <w:r w:rsidRPr="003A676E">
              <w:rPr>
                <w:rFonts w:ascii="Times New Roman" w:hAnsi="Times New Roman" w:cs="Times New Roman"/>
                <w:noProof/>
                <w:webHidden/>
                <w:sz w:val="28"/>
                <w:szCs w:val="28"/>
              </w:rPr>
              <w:fldChar w:fldCharType="end"/>
            </w:r>
          </w:hyperlink>
        </w:p>
        <w:p w14:paraId="367628D6" w14:textId="63CDE63A"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3" w:history="1">
            <w:r w:rsidRPr="003A676E">
              <w:rPr>
                <w:rStyle w:val="Hyperlink"/>
                <w:rFonts w:ascii="Times New Roman" w:hAnsi="Times New Roman" w:cs="Times New Roman"/>
                <w:noProof/>
                <w:sz w:val="28"/>
                <w:szCs w:val="28"/>
                <w:lang w:val="vi-VN"/>
              </w:rPr>
              <w:t>15.</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Hướng dẫn thiết lập Identity</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3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6</w:t>
            </w:r>
            <w:r w:rsidRPr="003A676E">
              <w:rPr>
                <w:rFonts w:ascii="Times New Roman" w:hAnsi="Times New Roman" w:cs="Times New Roman"/>
                <w:noProof/>
                <w:webHidden/>
                <w:sz w:val="28"/>
                <w:szCs w:val="28"/>
              </w:rPr>
              <w:fldChar w:fldCharType="end"/>
            </w:r>
          </w:hyperlink>
        </w:p>
        <w:p w14:paraId="6E0969FD" w14:textId="22D31C52"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4" w:history="1">
            <w:r w:rsidRPr="003A676E">
              <w:rPr>
                <w:rStyle w:val="Hyperlink"/>
                <w:rFonts w:ascii="Times New Roman" w:hAnsi="Times New Roman" w:cs="Times New Roman"/>
                <w:noProof/>
                <w:sz w:val="28"/>
                <w:szCs w:val="28"/>
                <w:lang w:val="vi-VN"/>
              </w:rPr>
              <w:t>16.</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UserIdentity và User Manager</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4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7</w:t>
            </w:r>
            <w:r w:rsidRPr="003A676E">
              <w:rPr>
                <w:rFonts w:ascii="Times New Roman" w:hAnsi="Times New Roman" w:cs="Times New Roman"/>
                <w:noProof/>
                <w:webHidden/>
                <w:sz w:val="28"/>
                <w:szCs w:val="28"/>
              </w:rPr>
              <w:fldChar w:fldCharType="end"/>
            </w:r>
          </w:hyperlink>
        </w:p>
        <w:p w14:paraId="7A33FD5A" w14:textId="42E347D2"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5" w:history="1">
            <w:r w:rsidRPr="003A676E">
              <w:rPr>
                <w:rStyle w:val="Hyperlink"/>
                <w:rFonts w:ascii="Times New Roman" w:hAnsi="Times New Roman" w:cs="Times New Roman"/>
                <w:noProof/>
                <w:sz w:val="28"/>
                <w:szCs w:val="28"/>
                <w:lang w:val="vi-VN"/>
              </w:rPr>
              <w:t>17.</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RoleIdentity và Role Manager</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5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9</w:t>
            </w:r>
            <w:r w:rsidRPr="003A676E">
              <w:rPr>
                <w:rFonts w:ascii="Times New Roman" w:hAnsi="Times New Roman" w:cs="Times New Roman"/>
                <w:noProof/>
                <w:webHidden/>
                <w:sz w:val="28"/>
                <w:szCs w:val="28"/>
              </w:rPr>
              <w:fldChar w:fldCharType="end"/>
            </w:r>
          </w:hyperlink>
        </w:p>
        <w:p w14:paraId="378B5C02" w14:textId="55ED9B67"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6" w:history="1">
            <w:r w:rsidRPr="003A676E">
              <w:rPr>
                <w:rStyle w:val="Hyperlink"/>
                <w:rFonts w:ascii="Times New Roman" w:hAnsi="Times New Roman" w:cs="Times New Roman"/>
                <w:noProof/>
                <w:sz w:val="28"/>
                <w:szCs w:val="28"/>
                <w:lang w:val="vi-VN"/>
              </w:rPr>
              <w:t>18.</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SigninManager</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6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39</w:t>
            </w:r>
            <w:r w:rsidRPr="003A676E">
              <w:rPr>
                <w:rFonts w:ascii="Times New Roman" w:hAnsi="Times New Roman" w:cs="Times New Roman"/>
                <w:noProof/>
                <w:webHidden/>
                <w:sz w:val="28"/>
                <w:szCs w:val="28"/>
              </w:rPr>
              <w:fldChar w:fldCharType="end"/>
            </w:r>
          </w:hyperlink>
        </w:p>
        <w:p w14:paraId="78558B5F" w14:textId="3089DE21" w:rsidR="003A676E" w:rsidRPr="003A676E" w:rsidRDefault="003A676E">
          <w:pPr>
            <w:pStyle w:val="TOC1"/>
            <w:tabs>
              <w:tab w:val="left" w:pos="660"/>
              <w:tab w:val="right" w:leader="dot" w:pos="9350"/>
            </w:tabs>
            <w:rPr>
              <w:rFonts w:ascii="Times New Roman" w:eastAsiaTheme="minorEastAsia" w:hAnsi="Times New Roman" w:cs="Times New Roman"/>
              <w:noProof/>
              <w:sz w:val="28"/>
              <w:szCs w:val="28"/>
              <w:lang w:eastAsia="ja-JP"/>
            </w:rPr>
          </w:pPr>
          <w:hyperlink w:anchor="_Toc55253287" w:history="1">
            <w:r w:rsidRPr="003A676E">
              <w:rPr>
                <w:rStyle w:val="Hyperlink"/>
                <w:rFonts w:ascii="Times New Roman" w:hAnsi="Times New Roman" w:cs="Times New Roman"/>
                <w:noProof/>
                <w:sz w:val="28"/>
                <w:szCs w:val="28"/>
              </w:rPr>
              <w:t>III.</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rPr>
              <w:t>Khái niệm nâng cao trong Asp.net cor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7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40</w:t>
            </w:r>
            <w:r w:rsidRPr="003A676E">
              <w:rPr>
                <w:rFonts w:ascii="Times New Roman" w:hAnsi="Times New Roman" w:cs="Times New Roman"/>
                <w:noProof/>
                <w:webHidden/>
                <w:sz w:val="28"/>
                <w:szCs w:val="28"/>
              </w:rPr>
              <w:fldChar w:fldCharType="end"/>
            </w:r>
          </w:hyperlink>
        </w:p>
        <w:p w14:paraId="04D0A2C4" w14:textId="1C7A5D39"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8" w:history="1">
            <w:r w:rsidRPr="003A676E">
              <w:rPr>
                <w:rStyle w:val="Hyperlink"/>
                <w:rFonts w:ascii="Times New Roman" w:hAnsi="Times New Roman" w:cs="Times New Roman"/>
                <w:noProof/>
                <w:sz w:val="28"/>
                <w:szCs w:val="28"/>
                <w:lang w:val="vi-VN"/>
              </w:rPr>
              <w:t>19.</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Hướng dẫn gửi mail MailKit</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8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40</w:t>
            </w:r>
            <w:r w:rsidRPr="003A676E">
              <w:rPr>
                <w:rFonts w:ascii="Times New Roman" w:hAnsi="Times New Roman" w:cs="Times New Roman"/>
                <w:noProof/>
                <w:webHidden/>
                <w:sz w:val="28"/>
                <w:szCs w:val="28"/>
              </w:rPr>
              <w:fldChar w:fldCharType="end"/>
            </w:r>
          </w:hyperlink>
        </w:p>
        <w:p w14:paraId="5300F85E" w14:textId="3247BEE1"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89" w:history="1">
            <w:r w:rsidRPr="003A676E">
              <w:rPr>
                <w:rStyle w:val="Hyperlink"/>
                <w:rFonts w:ascii="Times New Roman" w:hAnsi="Times New Roman" w:cs="Times New Roman"/>
                <w:noProof/>
                <w:sz w:val="28"/>
                <w:szCs w:val="28"/>
                <w:lang w:val="vi-VN"/>
              </w:rPr>
              <w:t>20.</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tổng quan về MSTP server</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89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41</w:t>
            </w:r>
            <w:r w:rsidRPr="003A676E">
              <w:rPr>
                <w:rFonts w:ascii="Times New Roman" w:hAnsi="Times New Roman" w:cs="Times New Roman"/>
                <w:noProof/>
                <w:webHidden/>
                <w:sz w:val="28"/>
                <w:szCs w:val="28"/>
              </w:rPr>
              <w:fldChar w:fldCharType="end"/>
            </w:r>
          </w:hyperlink>
        </w:p>
        <w:p w14:paraId="67450CB5" w14:textId="186D1798" w:rsidR="003A676E" w:rsidRPr="003A676E" w:rsidRDefault="003A676E">
          <w:pPr>
            <w:pStyle w:val="TOC2"/>
            <w:tabs>
              <w:tab w:val="left" w:pos="880"/>
              <w:tab w:val="right" w:leader="dot" w:pos="9350"/>
            </w:tabs>
            <w:rPr>
              <w:rFonts w:ascii="Times New Roman" w:eastAsiaTheme="minorEastAsia" w:hAnsi="Times New Roman" w:cs="Times New Roman"/>
              <w:noProof/>
              <w:sz w:val="28"/>
              <w:szCs w:val="28"/>
              <w:lang w:eastAsia="ja-JP"/>
            </w:rPr>
          </w:pPr>
          <w:hyperlink w:anchor="_Toc55253290" w:history="1">
            <w:r w:rsidRPr="003A676E">
              <w:rPr>
                <w:rStyle w:val="Hyperlink"/>
                <w:rFonts w:ascii="Times New Roman" w:hAnsi="Times New Roman" w:cs="Times New Roman"/>
                <w:noProof/>
                <w:sz w:val="28"/>
                <w:szCs w:val="28"/>
                <w:lang w:val="vi-VN"/>
              </w:rPr>
              <w:t>21.</w:t>
            </w:r>
            <w:r w:rsidRPr="003A676E">
              <w:rPr>
                <w:rFonts w:ascii="Times New Roman" w:eastAsiaTheme="minorEastAsia" w:hAnsi="Times New Roman" w:cs="Times New Roman"/>
                <w:noProof/>
                <w:sz w:val="28"/>
                <w:szCs w:val="28"/>
                <w:lang w:eastAsia="ja-JP"/>
              </w:rPr>
              <w:tab/>
            </w:r>
            <w:r w:rsidRPr="003A676E">
              <w:rPr>
                <w:rStyle w:val="Hyperlink"/>
                <w:rFonts w:ascii="Times New Roman" w:hAnsi="Times New Roman" w:cs="Times New Roman"/>
                <w:noProof/>
                <w:sz w:val="28"/>
                <w:szCs w:val="28"/>
                <w:lang w:val="vi-VN"/>
              </w:rPr>
              <w:t>Giới thiệu về API google</w:t>
            </w:r>
            <w:r w:rsidRPr="003A676E">
              <w:rPr>
                <w:rFonts w:ascii="Times New Roman" w:hAnsi="Times New Roman" w:cs="Times New Roman"/>
                <w:noProof/>
                <w:webHidden/>
                <w:sz w:val="28"/>
                <w:szCs w:val="28"/>
              </w:rPr>
              <w:tab/>
            </w:r>
            <w:r w:rsidRPr="003A676E">
              <w:rPr>
                <w:rFonts w:ascii="Times New Roman" w:hAnsi="Times New Roman" w:cs="Times New Roman"/>
                <w:noProof/>
                <w:webHidden/>
                <w:sz w:val="28"/>
                <w:szCs w:val="28"/>
              </w:rPr>
              <w:fldChar w:fldCharType="begin"/>
            </w:r>
            <w:r w:rsidRPr="003A676E">
              <w:rPr>
                <w:rFonts w:ascii="Times New Roman" w:hAnsi="Times New Roman" w:cs="Times New Roman"/>
                <w:noProof/>
                <w:webHidden/>
                <w:sz w:val="28"/>
                <w:szCs w:val="28"/>
              </w:rPr>
              <w:instrText xml:space="preserve"> PAGEREF _Toc55253290 \h </w:instrText>
            </w:r>
            <w:r w:rsidRPr="003A676E">
              <w:rPr>
                <w:rFonts w:ascii="Times New Roman" w:hAnsi="Times New Roman" w:cs="Times New Roman"/>
                <w:noProof/>
                <w:webHidden/>
                <w:sz w:val="28"/>
                <w:szCs w:val="28"/>
              </w:rPr>
            </w:r>
            <w:r w:rsidRPr="003A676E">
              <w:rPr>
                <w:rFonts w:ascii="Times New Roman" w:hAnsi="Times New Roman" w:cs="Times New Roman"/>
                <w:noProof/>
                <w:webHidden/>
                <w:sz w:val="28"/>
                <w:szCs w:val="28"/>
              </w:rPr>
              <w:fldChar w:fldCharType="separate"/>
            </w:r>
            <w:r w:rsidR="00551EBF">
              <w:rPr>
                <w:rFonts w:ascii="Times New Roman" w:hAnsi="Times New Roman" w:cs="Times New Roman"/>
                <w:noProof/>
                <w:webHidden/>
                <w:sz w:val="28"/>
                <w:szCs w:val="28"/>
              </w:rPr>
              <w:t>42</w:t>
            </w:r>
            <w:r w:rsidRPr="003A676E">
              <w:rPr>
                <w:rFonts w:ascii="Times New Roman" w:hAnsi="Times New Roman" w:cs="Times New Roman"/>
                <w:noProof/>
                <w:webHidden/>
                <w:sz w:val="28"/>
                <w:szCs w:val="28"/>
              </w:rPr>
              <w:fldChar w:fldCharType="end"/>
            </w:r>
          </w:hyperlink>
        </w:p>
        <w:p w14:paraId="1EE0EE97" w14:textId="29918C6F" w:rsidR="003A676E" w:rsidRPr="00490E1D" w:rsidRDefault="003A676E" w:rsidP="00490E1D">
          <w:r w:rsidRPr="003A676E">
            <w:rPr>
              <w:rFonts w:ascii="Times New Roman" w:hAnsi="Times New Roman" w:cs="Times New Roman"/>
              <w:b/>
              <w:bCs/>
              <w:noProof/>
              <w:sz w:val="28"/>
              <w:szCs w:val="28"/>
            </w:rPr>
            <w:fldChar w:fldCharType="end"/>
          </w:r>
        </w:p>
      </w:sdtContent>
    </w:sdt>
    <w:p w14:paraId="45C1DAFE" w14:textId="00A815D3"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lastRenderedPageBreak/>
        <w:t>Tổng quan</w:t>
      </w:r>
    </w:p>
    <w:p w14:paraId="38FB22EF" w14:textId="77777777" w:rsidR="009154BD" w:rsidRPr="00E91AD1" w:rsidRDefault="009154BD" w:rsidP="00E91AD1">
      <w:pPr>
        <w:pStyle w:val="Heading1"/>
      </w:pPr>
      <w:bookmarkStart w:id="0" w:name="_Toc55253267"/>
      <w:r w:rsidRPr="00E91AD1">
        <w:t>Cài đặt Visual Studio và một số thủ thuật nhỏ</w:t>
      </w:r>
      <w:bookmarkEnd w:id="0"/>
    </w:p>
    <w:p w14:paraId="1577EA71" w14:textId="08DE25C6" w:rsidR="009154BD" w:rsidRDefault="009154BD" w:rsidP="002A4526">
      <w:pPr>
        <w:pStyle w:val="Heading2"/>
      </w:pPr>
      <w:bookmarkStart w:id="1" w:name="_Toc55253268"/>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52F27BF4" w14:textId="12126844" w:rsidR="009154BD" w:rsidRDefault="009154BD" w:rsidP="009154BD">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370CF4D7" wp14:editId="07199FD8">
            <wp:extent cx="5943600" cy="20307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f.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3073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3B8A1057"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 lập sản phẩm ở quy mô nhỏ</w:t>
      </w:r>
      <w:r w:rsidR="00D2692C">
        <w:rPr>
          <w:rFonts w:ascii="Times New Roman" w:eastAsia="Times New Roman" w:hAnsi="Times New Roman"/>
          <w:color w:val="0D0D0D"/>
          <w:sz w:val="28"/>
          <w:szCs w:val="28"/>
          <w:lang w:val="vi-VN"/>
        </w:rPr>
        <w:t>. Còn sự hạn chế tuy k lớn</w:t>
      </w:r>
    </w:p>
    <w:p w14:paraId="15CA9A45" w14:textId="44AA97E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sán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3EBF1F2C" w14:textId="310E3D4C" w:rsidR="002A4526" w:rsidRDefault="0025696F" w:rsidP="00B5091D">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 xml:space="preserve">ds trong Visual Studio Installer. Chúng ta cần cài 2 thứ: </w:t>
      </w:r>
    </w:p>
    <w:p w14:paraId="0A524E53" w14:textId="12938518" w:rsidR="0025696F" w:rsidRDefault="0025696F" w:rsidP="00B5091D">
      <w:pPr>
        <w:tabs>
          <w:tab w:val="left" w:pos="360"/>
        </w:tabs>
        <w:spacing w:after="0" w:line="360" w:lineRule="auto"/>
        <w:ind w:left="1080"/>
        <w:rPr>
          <w:rFonts w:ascii="Times New Roman" w:eastAsia="Times New Roman" w:hAnsi="Times New Roman"/>
          <w:color w:val="0D0D0D"/>
          <w:sz w:val="28"/>
          <w:szCs w:val="28"/>
        </w:rPr>
      </w:pPr>
    </w:p>
    <w:p w14:paraId="4065B360" w14:textId="4B59EF02" w:rsidR="0025696F" w:rsidRDefault="0025696F" w:rsidP="00B5091D">
      <w:pPr>
        <w:tabs>
          <w:tab w:val="left" w:pos="360"/>
        </w:tabs>
        <w:spacing w:after="0" w:line="360" w:lineRule="auto"/>
        <w:ind w:left="1080"/>
        <w:rPr>
          <w:rFonts w:ascii="Times New Roman" w:eastAsia="Times New Roman" w:hAnsi="Times New Roman"/>
          <w:color w:val="0D0D0D"/>
          <w:sz w:val="28"/>
          <w:szCs w:val="28"/>
        </w:rPr>
      </w:pPr>
    </w:p>
    <w:p w14:paraId="5432F1C6" w14:textId="77777777" w:rsidR="00490E1D" w:rsidRDefault="00490E1D" w:rsidP="00B5091D">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231E4A4F" w:rsidR="002A4526" w:rsidRDefault="002A4526" w:rsidP="002A4526">
      <w:pPr>
        <w:pStyle w:val="ListParagraph"/>
        <w:tabs>
          <w:tab w:val="left" w:pos="360"/>
        </w:tabs>
        <w:spacing w:after="0" w:line="360" w:lineRule="auto"/>
        <w:ind w:left="90"/>
        <w:rPr>
          <w:rFonts w:ascii="Times New Roman" w:eastAsia="Times New Roman" w:hAnsi="Times New Roman"/>
          <w:color w:val="0D0D0D"/>
          <w:sz w:val="28"/>
          <w:szCs w:val="28"/>
        </w:rPr>
      </w:pPr>
      <w:r w:rsidRPr="002A4526">
        <w:rPr>
          <w:rFonts w:ascii="Times New Roman" w:eastAsia="Times New Roman" w:hAnsi="Times New Roman"/>
          <w:noProof/>
          <w:color w:val="0D0D0D"/>
          <w:sz w:val="28"/>
          <w:szCs w:val="28"/>
        </w:rPr>
        <w:drawing>
          <wp:inline distT="0" distB="0" distL="0" distR="0" wp14:anchorId="0B95697C" wp14:editId="0FC12700">
            <wp:extent cx="5943600" cy="1294765"/>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94765"/>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453C97E" w14:textId="4D863FBE"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1F1DB657" w:rsidR="002A4526" w:rsidRDefault="002A4526" w:rsidP="002A4526">
      <w:pPr>
        <w:pStyle w:val="ListParagraph"/>
        <w:tabs>
          <w:tab w:val="left" w:pos="360"/>
        </w:tabs>
        <w:spacing w:after="0" w:line="360" w:lineRule="auto"/>
        <w:ind w:left="90"/>
        <w:rPr>
          <w:rFonts w:ascii="Times New Roman" w:eastAsia="Times New Roman" w:hAnsi="Times New Roman"/>
          <w:color w:val="0D0D0D"/>
          <w:sz w:val="28"/>
          <w:szCs w:val="28"/>
        </w:rPr>
      </w:pPr>
      <w:r w:rsidRPr="002A4526">
        <w:rPr>
          <w:rFonts w:ascii="Times New Roman" w:eastAsia="Times New Roman" w:hAnsi="Times New Roman"/>
          <w:noProof/>
          <w:color w:val="0D0D0D"/>
          <w:sz w:val="28"/>
          <w:szCs w:val="28"/>
        </w:rPr>
        <w:drawing>
          <wp:inline distT="0" distB="0" distL="0" distR="0" wp14:anchorId="5C108BF8" wp14:editId="18922162">
            <wp:extent cx="5943600" cy="10941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0941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FA8C38B" w14:textId="43CBE8A0" w:rsidR="00490E1D" w:rsidRPr="002A4526" w:rsidRDefault="002A4526" w:rsidP="00490E1D">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253269"/>
      <w:r>
        <w:rPr>
          <w:lang w:val="vi-VN"/>
        </w:rPr>
        <w:t>Cài đặt SDK Core 3.1</w:t>
      </w:r>
      <w:bookmarkEnd w:id="2"/>
    </w:p>
    <w:p w14:paraId="09E4EF52" w14:textId="77777777"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22837F9A" w:rsidR="00B12B7C" w:rsidRPr="0025696F"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11586DAA" wp14:editId="0873C929">
            <wp:extent cx="5943600" cy="2996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d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96565"/>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415364BD" w14:textId="77777777" w:rsid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Sau khi tải xuống ta được hình bên dưới</w:t>
      </w:r>
    </w:p>
    <w:p w14:paraId="374C89CB" w14:textId="77777777" w:rsid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CF8D86C" wp14:editId="51939FB8">
            <wp:extent cx="5943600"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k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81000"/>
                    </a:xfrm>
                    <a:prstGeom prst="rect">
                      <a:avLst/>
                    </a:prstGeom>
                  </pic:spPr>
                </pic:pic>
              </a:graphicData>
            </a:graphic>
          </wp:inline>
        </w:drawing>
      </w: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253270"/>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49A2C79" w:rsid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276332AF" wp14:editId="239C1913">
            <wp:extent cx="5943600" cy="3134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sual applic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63E64836"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086A895"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2A526950"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08CBA5C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2826B1AD"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C819D35"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7FAC5486"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00A88871"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5C8713BE" w:rsidR="00634C14" w:rsidRDefault="00634C14"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lastRenderedPageBreak/>
        <w:drawing>
          <wp:inline distT="0" distB="0" distL="0" distR="0" wp14:anchorId="367ABBE7" wp14:editId="1D876A22">
            <wp:extent cx="5943600" cy="3132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3245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3B12E3DB" w14:textId="77777777"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 xml:space="preserve">B3: </w:t>
      </w:r>
      <w:r w:rsidR="00E23F66">
        <w:rPr>
          <w:rFonts w:ascii="Times New Roman" w:eastAsia="Times New Roman" w:hAnsi="Times New Roman"/>
          <w:b/>
          <w:i/>
          <w:color w:val="0D0D0D"/>
          <w:sz w:val="28"/>
          <w:szCs w:val="28"/>
          <w:lang w:val="vi-VN"/>
        </w:rPr>
        <w:t>Khởi tạo name và đường dẫn</w:t>
      </w:r>
    </w:p>
    <w:p w14:paraId="5EBC1E20" w14:textId="14D8C688" w:rsidR="00E23F66" w:rsidRDefault="00E23F66"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EFF4C54" wp14:editId="53201246">
            <wp:extent cx="5943600" cy="3147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47060"/>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71DC9C18" w14:textId="77777777"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BADEAA6" w:rsidR="00E23F66" w:rsidRDefault="00E23F66"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1069E6AB" wp14:editId="49C2DC6D">
            <wp:extent cx="5943600" cy="3138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138805"/>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007EF929"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168CB155" w:rsidR="005F3BB3" w:rsidRDefault="005F3BB3" w:rsidP="005F3BB3">
      <w:pPr>
        <w:pStyle w:val="ListParagraph"/>
        <w:tabs>
          <w:tab w:val="left" w:pos="360"/>
        </w:tabs>
        <w:spacing w:after="0" w:line="360" w:lineRule="auto"/>
        <w:ind w:left="0"/>
        <w:rPr>
          <w:rFonts w:ascii="Times New Roman" w:eastAsia="Times New Roman" w:hAnsi="Times New Roman"/>
          <w:color w:val="0D0D0D"/>
          <w:sz w:val="28"/>
          <w:szCs w:val="28"/>
        </w:rPr>
      </w:pPr>
      <w:r w:rsidRPr="005F3BB3">
        <w:rPr>
          <w:rFonts w:ascii="Times New Roman" w:eastAsia="Times New Roman" w:hAnsi="Times New Roman"/>
          <w:noProof/>
          <w:color w:val="0D0D0D"/>
          <w:sz w:val="28"/>
          <w:szCs w:val="28"/>
        </w:rPr>
        <w:drawing>
          <wp:inline distT="0" distB="0" distL="0" distR="0" wp14:anchorId="5F84BF45" wp14:editId="35CE888C">
            <wp:extent cx="5943600" cy="31267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8331" cy="3129229"/>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253271"/>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lastRenderedPageBreak/>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253272"/>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7055DB2A" w:rsidR="00BE42F1" w:rsidRDefault="00BE42F1" w:rsidP="007A608D">
      <w:pPr>
        <w:pStyle w:val="ListParagraph"/>
        <w:tabs>
          <w:tab w:val="left" w:pos="360"/>
        </w:tabs>
        <w:spacing w:after="0" w:line="360" w:lineRule="auto"/>
        <w:ind w:left="0"/>
        <w:rPr>
          <w:rFonts w:ascii="Times New Roman" w:eastAsia="Times New Roman" w:hAnsi="Times New Roman"/>
          <w:b/>
          <w:i/>
          <w:color w:val="0D0D0D"/>
          <w:sz w:val="28"/>
          <w:szCs w:val="28"/>
        </w:rPr>
      </w:pPr>
      <w:r>
        <w:rPr>
          <w:rFonts w:ascii="Times New Roman" w:eastAsia="Times New Roman" w:hAnsi="Times New Roman"/>
          <w:b/>
          <w:i/>
          <w:noProof/>
          <w:color w:val="0D0D0D"/>
          <w:sz w:val="28"/>
          <w:szCs w:val="28"/>
        </w:rPr>
        <w:lastRenderedPageBreak/>
        <w:drawing>
          <wp:inline distT="0" distB="0" distL="0" distR="0" wp14:anchorId="40C48D99" wp14:editId="4F78FF26">
            <wp:extent cx="5943600" cy="2660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i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253273"/>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Pr>
          <w:rFonts w:ascii="Times New Roman" w:eastAsia="Times New Roman" w:hAnsi="Times New Roman"/>
          <w:color w:val="0D0D0D"/>
          <w:sz w:val="28"/>
          <w:szCs w:val="28"/>
        </w:rPr>
        <w:t>ware</w:t>
      </w:r>
      <w:r>
        <w:rPr>
          <w:rFonts w:ascii="Times New Roman" w:eastAsia="Times New Roman" w:hAnsi="Times New Roman"/>
          <w:color w:val="0D0D0D"/>
          <w:sz w:val="28"/>
          <w:szCs w:val="28"/>
          <w:lang w:val="vi-VN"/>
        </w:rPr>
        <w:t xml:space="preserve"> nó sẽ trả lại reponse </w:t>
      </w:r>
    </w:p>
    <w:p w14:paraId="1440ED0C" w14:textId="3EF70B51" w:rsidR="00DE4A4D" w:rsidRDefault="00DE4A4D" w:rsidP="00DE4A4D">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1CD14A44" wp14:editId="241ACD99">
            <wp:extent cx="5943600" cy="13519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iddleware.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351915"/>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61384822" w:rsidR="00D1386A" w:rsidRDefault="00D1386A"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334E3795" wp14:editId="5AB7102A">
            <wp:extent cx="5943600" cy="2038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iddlewar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253274"/>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1922B85C" w:rsidR="00D2054C" w:rsidRPr="00D2054C" w:rsidRDefault="00D302DB" w:rsidP="00136D15">
      <w:pPr>
        <w:pStyle w:val="chthchhnhnh"/>
      </w:pPr>
      <w:r>
        <w:t>Mô hình Routing trong ASP.NET Core</w:t>
      </w:r>
    </w:p>
    <w:p w14:paraId="1375AA70" w14:textId="5B0CEDDF" w:rsidR="00D3446D" w:rsidRPr="00D2054C"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24183C4B" w14:textId="0B06D1BF" w:rsidR="0091634F" w:rsidRDefault="0091634F" w:rsidP="0091634F">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47F1554" wp14:editId="2A621208">
            <wp:extent cx="5925377" cy="1257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outing middleware.PNG"/>
                    <pic:cNvPicPr/>
                  </pic:nvPicPr>
                  <pic:blipFill>
                    <a:blip r:embed="rId30">
                      <a:extLst>
                        <a:ext uri="{28A0092B-C50C-407E-A947-70E740481C1C}">
                          <a14:useLocalDpi xmlns:a14="http://schemas.microsoft.com/office/drawing/2010/main" val="0"/>
                        </a:ext>
                      </a:extLst>
                    </a:blip>
                    <a:stretch>
                      <a:fillRect/>
                    </a:stretch>
                  </pic:blipFill>
                  <pic:spPr>
                    <a:xfrm>
                      <a:off x="0" y="0"/>
                      <a:ext cx="5925377" cy="1257475"/>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557BF0A3" w:rsidR="0091634F" w:rsidRDefault="0091634F" w:rsidP="0091634F">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F5A8092" wp14:editId="1E03155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vc.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1380697" w14:textId="77777777"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5918A773" w:rsidR="00D302DB" w:rsidRDefault="00D302DB" w:rsidP="00D302DB">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lastRenderedPageBreak/>
        <w:drawing>
          <wp:inline distT="0" distB="0" distL="0" distR="0" wp14:anchorId="21DCDCF1" wp14:editId="47196E87">
            <wp:extent cx="2750820" cy="270399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7068" cy="2719969"/>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3DC04537" w:rsidR="00876EEF" w:rsidRDefault="00876EEF" w:rsidP="00876EEF">
      <w:pPr>
        <w:pStyle w:val="ListParagraph"/>
        <w:ind w:left="0"/>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68953A75" wp14:editId="3FF07E75">
            <wp:extent cx="4419600" cy="34724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37051" cy="3486119"/>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lastRenderedPageBreak/>
        <w:t>Chọn Controller Class – Empty. Đặt tên file rồi nhấn “Add”.</w:t>
      </w:r>
    </w:p>
    <w:p w14:paraId="2BA940B2" w14:textId="510668C0" w:rsidR="00876EEF"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0830342F" wp14:editId="3C4EB535">
            <wp:extent cx="4518660" cy="312444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27445" cy="3130515"/>
                    </a:xfrm>
                    <a:prstGeom prst="rect">
                      <a:avLst/>
                    </a:prstGeom>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4FF9A42A" w:rsidR="00876EEF"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328A8CB2" wp14:editId="0844455C">
            <wp:extent cx="5321100" cy="1981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24345" cy="1982408"/>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4796A6C3" w:rsidR="00876EEF"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lastRenderedPageBreak/>
        <w:drawing>
          <wp:inline distT="0" distB="0" distL="0" distR="0" wp14:anchorId="3E2592D8" wp14:editId="427F39B1">
            <wp:extent cx="5943600" cy="33140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14065"/>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72B2E37E" w:rsidR="00876EEF"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lastRenderedPageBreak/>
        <w:drawing>
          <wp:inline distT="0" distB="0" distL="0" distR="0" wp14:anchorId="25D5113F" wp14:editId="7A035E79">
            <wp:extent cx="5196840" cy="3599478"/>
            <wp:effectExtent l="0" t="0" r="381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09337" cy="3608134"/>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224804D3"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ùy chỉnh một số thuộc tính. Ở đây mình để mặc định. Rồi nhấn “Add”</w:t>
      </w:r>
    </w:p>
    <w:p w14:paraId="3FEDD7D0" w14:textId="77777777" w:rsidR="00876EEF" w:rsidRPr="008A056A" w:rsidRDefault="00876EEF" w:rsidP="00876EEF">
      <w:pPr>
        <w:pStyle w:val="ListParagraph"/>
        <w:jc w:val="center"/>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6E4C37D3" wp14:editId="7D067AD5">
            <wp:extent cx="5196840" cy="3004840"/>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05889" cy="3010072"/>
                    </a:xfrm>
                    <a:prstGeom prst="rect">
                      <a:avLst/>
                    </a:prstGeom>
                  </pic:spPr>
                </pic:pic>
              </a:graphicData>
            </a:graphic>
          </wp:inline>
        </w:drawing>
      </w:r>
    </w:p>
    <w:p w14:paraId="227D1324" w14:textId="6A2AB4EB" w:rsidR="00876EEF" w:rsidRPr="008A056A" w:rsidRDefault="007F3DF4" w:rsidP="00136D15">
      <w:pPr>
        <w:pStyle w:val="chthchhnhnh"/>
      </w:pPr>
      <w:r>
        <w:t>Cấu hình Razor View</w:t>
      </w:r>
    </w:p>
    <w:p w14:paraId="335417FB" w14:textId="77777777" w:rsidR="00876EEF" w:rsidRPr="008A056A" w:rsidRDefault="00876EEF" w:rsidP="00876EEF">
      <w:pPr>
        <w:pStyle w:val="ListParagraph"/>
        <w:jc w:val="center"/>
        <w:rPr>
          <w:rFonts w:ascii="Times New Roman" w:hAnsi="Times New Roman" w:cs="Times New Roman"/>
          <w:sz w:val="28"/>
          <w:szCs w:val="28"/>
        </w:rPr>
      </w:pPr>
    </w:p>
    <w:p w14:paraId="3C28D219" w14:textId="77777777" w:rsidR="00876EEF" w:rsidRPr="008A056A" w:rsidRDefault="00876EEF" w:rsidP="00876EEF">
      <w:pPr>
        <w:pStyle w:val="ListParagraph"/>
        <w:jc w:val="center"/>
        <w:rPr>
          <w:rFonts w:ascii="Times New Roman" w:hAnsi="Times New Roman" w:cs="Times New Roman"/>
          <w:sz w:val="28"/>
          <w:szCs w:val="28"/>
        </w:rPr>
      </w:pPr>
    </w:p>
    <w:p w14:paraId="17DFEF57" w14:textId="77777777"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4D7675CB" w:rsidR="00876EEF" w:rsidRDefault="00876EEF" w:rsidP="007F3DF4">
      <w:pPr>
        <w:pStyle w:val="ListParagraph"/>
        <w:ind w:left="-540" w:hanging="270"/>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7CA32DD8" wp14:editId="669DFB98">
            <wp:extent cx="6924583" cy="2743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29106" cy="2744992"/>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253275"/>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253276"/>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029C5096" w:rsidR="00876EEF" w:rsidRDefault="00876EEF" w:rsidP="00876EEF">
      <w:pPr>
        <w:pStyle w:val="ListParagraph"/>
        <w:jc w:val="center"/>
        <w:rPr>
          <w:rFonts w:ascii="Times New Roman" w:hAnsi="Times New Roman" w:cs="Times New Roman"/>
          <w:sz w:val="28"/>
          <w:szCs w:val="28"/>
        </w:rPr>
      </w:pPr>
      <w:r w:rsidRPr="006143FF">
        <w:rPr>
          <w:rFonts w:ascii="Times New Roman" w:hAnsi="Times New Roman" w:cs="Times New Roman"/>
          <w:noProof/>
          <w:sz w:val="28"/>
          <w:szCs w:val="28"/>
        </w:rPr>
        <w:drawing>
          <wp:inline distT="0" distB="0" distL="0" distR="0" wp14:anchorId="5EAD40B0" wp14:editId="37977907">
            <wp:extent cx="4143953" cy="331516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43953" cy="3315163"/>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họn thư mục sass rồi nhấn tổ hợp phím Ctrl + Shift + A để thêm item mới. Chọn SCSS Style Sheet (SASS). Đặt tên file rồi tạo mới. </w:t>
      </w:r>
    </w:p>
    <w:p w14:paraId="5BA6317B" w14:textId="77777777" w:rsidR="00876EEF" w:rsidRDefault="00876EEF" w:rsidP="00876EEF">
      <w:pPr>
        <w:pStyle w:val="ListParagraph"/>
        <w:jc w:val="center"/>
        <w:rPr>
          <w:rFonts w:ascii="Times New Roman" w:hAnsi="Times New Roman" w:cs="Times New Roman"/>
          <w:sz w:val="28"/>
          <w:szCs w:val="28"/>
        </w:rPr>
      </w:pPr>
      <w:r w:rsidRPr="006143FF">
        <w:rPr>
          <w:rFonts w:ascii="Times New Roman" w:hAnsi="Times New Roman" w:cs="Times New Roman"/>
          <w:noProof/>
          <w:sz w:val="28"/>
          <w:szCs w:val="28"/>
        </w:rPr>
        <w:lastRenderedPageBreak/>
        <w:drawing>
          <wp:inline distT="0" distB="0" distL="0" distR="0" wp14:anchorId="490ADA42" wp14:editId="4063F237">
            <wp:extent cx="4416401" cy="305562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36184" cy="3069307"/>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208FD697" w:rsidR="00876EEF" w:rsidRDefault="00876EEF" w:rsidP="00876EEF">
      <w:pPr>
        <w:pStyle w:val="ListParagraph"/>
        <w:ind w:left="90"/>
        <w:jc w:val="center"/>
        <w:rPr>
          <w:rFonts w:ascii="Times New Roman" w:hAnsi="Times New Roman" w:cs="Times New Roman"/>
          <w:sz w:val="28"/>
          <w:szCs w:val="28"/>
        </w:rPr>
      </w:pPr>
      <w:r>
        <w:rPr>
          <w:noProof/>
        </w:rPr>
        <w:drawing>
          <wp:inline distT="0" distB="0" distL="0" distR="0" wp14:anchorId="554FF275" wp14:editId="77156178">
            <wp:extent cx="5943600" cy="12795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7952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70A1C3BC" w:rsidR="00876EEF" w:rsidRDefault="00876EEF" w:rsidP="00876EEF">
      <w:pPr>
        <w:pStyle w:val="ListParagraph"/>
        <w:rPr>
          <w:rFonts w:ascii="Times New Roman" w:hAnsi="Times New Roman" w:cs="Times New Roman"/>
          <w:sz w:val="28"/>
          <w:szCs w:val="28"/>
        </w:rPr>
      </w:pPr>
      <w:r w:rsidRPr="00B9776A">
        <w:rPr>
          <w:rFonts w:ascii="Times New Roman" w:hAnsi="Times New Roman" w:cs="Times New Roman"/>
          <w:noProof/>
          <w:sz w:val="28"/>
          <w:szCs w:val="28"/>
        </w:rPr>
        <w:drawing>
          <wp:inline distT="0" distB="0" distL="0" distR="0" wp14:anchorId="0A49392D" wp14:editId="36231B23">
            <wp:extent cx="5387807" cy="1508891"/>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87807" cy="1508891"/>
                    </a:xfrm>
                    <a:prstGeom prst="rect">
                      <a:avLst/>
                    </a:prstGeom>
                  </pic:spPr>
                </pic:pic>
              </a:graphicData>
            </a:graphic>
          </wp:inline>
        </w:drawing>
      </w:r>
    </w:p>
    <w:p w14:paraId="08DF0347" w14:textId="11398550" w:rsidR="00B74AB7" w:rsidRDefault="00B74AB7" w:rsidP="00136D15">
      <w:pPr>
        <w:pStyle w:val="chthchhnhnh"/>
      </w:pPr>
      <w:r>
        <w:lastRenderedPageBreak/>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5EDEEA5F" w:rsidR="00876EEF" w:rsidRDefault="00876EEF" w:rsidP="00876EEF">
      <w:pPr>
        <w:pStyle w:val="ListParagraph"/>
        <w:rPr>
          <w:rFonts w:ascii="Times New Roman" w:hAnsi="Times New Roman" w:cs="Times New Roman"/>
          <w:sz w:val="28"/>
          <w:szCs w:val="28"/>
        </w:rPr>
      </w:pPr>
      <w:r>
        <w:rPr>
          <w:noProof/>
        </w:rPr>
        <w:drawing>
          <wp:inline distT="0" distB="0" distL="0" distR="0" wp14:anchorId="7BD4D27F" wp14:editId="2E9C489A">
            <wp:extent cx="4123809" cy="914286"/>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3809" cy="914286"/>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Do ở đây trang demo của mình dùng file _Layout.cshtml trong folder Shared. Nên ta sẽ bỏ file css vừa được complie vào trong header.</w:t>
      </w:r>
    </w:p>
    <w:p w14:paraId="47C94945" w14:textId="28B33DE6" w:rsidR="00876EEF" w:rsidRDefault="00876EEF" w:rsidP="00876EEF">
      <w:pPr>
        <w:pStyle w:val="ListParagraph"/>
        <w:ind w:left="-450"/>
        <w:jc w:val="center"/>
        <w:rPr>
          <w:rFonts w:ascii="Times New Roman" w:hAnsi="Times New Roman" w:cs="Times New Roman"/>
          <w:sz w:val="28"/>
          <w:szCs w:val="28"/>
        </w:rPr>
      </w:pPr>
      <w:r w:rsidRPr="004769FD">
        <w:rPr>
          <w:rFonts w:ascii="Times New Roman" w:hAnsi="Times New Roman" w:cs="Times New Roman"/>
          <w:noProof/>
          <w:sz w:val="28"/>
          <w:szCs w:val="28"/>
        </w:rPr>
        <w:drawing>
          <wp:inline distT="0" distB="0" distL="0" distR="0" wp14:anchorId="3C99F62A" wp14:editId="79858844">
            <wp:extent cx="6725097" cy="30327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729041" cy="3034539"/>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08B5E3B9" w:rsidR="00876EEF" w:rsidRDefault="00876EEF" w:rsidP="00876EEF">
      <w:pPr>
        <w:pStyle w:val="ListParagraph"/>
        <w:rPr>
          <w:rFonts w:ascii="Times New Roman" w:hAnsi="Times New Roman" w:cs="Times New Roman"/>
          <w:i/>
          <w:iCs/>
          <w:sz w:val="28"/>
          <w:szCs w:val="28"/>
        </w:rPr>
      </w:pPr>
      <w:r w:rsidRPr="00E36120">
        <w:rPr>
          <w:rFonts w:ascii="Times New Roman" w:hAnsi="Times New Roman" w:cs="Times New Roman"/>
          <w:i/>
          <w:iCs/>
          <w:noProof/>
          <w:sz w:val="28"/>
          <w:szCs w:val="28"/>
        </w:rPr>
        <w:drawing>
          <wp:inline distT="0" distB="0" distL="0" distR="0" wp14:anchorId="12C97ED5" wp14:editId="57137B08">
            <wp:extent cx="5943600" cy="82677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26770"/>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3107696" w:rsidR="00876EEF" w:rsidRDefault="00876EEF" w:rsidP="00876EEF">
      <w:pPr>
        <w:pStyle w:val="ListParagraph"/>
        <w:rPr>
          <w:rFonts w:ascii="Times New Roman" w:hAnsi="Times New Roman" w:cs="Times New Roman"/>
          <w:i/>
          <w:iCs/>
          <w:sz w:val="28"/>
          <w:szCs w:val="28"/>
        </w:rPr>
      </w:pPr>
      <w:r w:rsidRPr="00E36120">
        <w:rPr>
          <w:rFonts w:ascii="Times New Roman" w:hAnsi="Times New Roman" w:cs="Times New Roman"/>
          <w:i/>
          <w:iCs/>
          <w:noProof/>
          <w:sz w:val="28"/>
          <w:szCs w:val="28"/>
        </w:rPr>
        <w:drawing>
          <wp:inline distT="0" distB="0" distL="0" distR="0" wp14:anchorId="2163D0F4" wp14:editId="0D53DB76">
            <wp:extent cx="5943600" cy="83058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830580"/>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lastRenderedPageBreak/>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7BC3D3F7" w14:textId="6A5D65F5" w:rsidR="00876EEF" w:rsidRDefault="00B74AB7" w:rsidP="00136D15">
      <w:pPr>
        <w:pStyle w:val="chthchhnhnh"/>
      </w:pPr>
      <w:r w:rsidRPr="00B74AB7">
        <w:t xml:space="preserve">Kết quả đạt </w:t>
      </w:r>
      <w:r>
        <w:t>được</w:t>
      </w:r>
      <w:r w:rsidR="00876EEF">
        <w:br w:type="page"/>
      </w:r>
    </w:p>
    <w:p w14:paraId="5112FEC6" w14:textId="77777777" w:rsidR="00876EEF" w:rsidRPr="004E1DBB"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772C44D8" w14:textId="77777777" w:rsidR="003A676E" w:rsidRDefault="009154BD" w:rsidP="003A676E">
      <w:pPr>
        <w:pStyle w:val="Heading1"/>
      </w:pPr>
      <w:bookmarkStart w:id="10" w:name="_Toc55253277"/>
      <w:r>
        <w:t>Khái niệm căn bản trong Asp.net core</w:t>
      </w:r>
      <w:bookmarkEnd w:id="10"/>
    </w:p>
    <w:p w14:paraId="0C57CA47" w14:textId="2189295A" w:rsidR="003A676E" w:rsidRPr="003A676E" w:rsidRDefault="00B1004C" w:rsidP="003A676E">
      <w:pPr>
        <w:pStyle w:val="Heading2"/>
        <w:rPr>
          <w:lang w:val="vi-VN"/>
        </w:rPr>
      </w:pPr>
      <w:bookmarkStart w:id="11" w:name="_Toc55253278"/>
      <w:r w:rsidRPr="003A676E">
        <w:rPr>
          <w:lang w:val="vi-VN"/>
        </w:rPr>
        <w:t>Giới thiệu về EntityFrameworkcore</w:t>
      </w:r>
      <w:bookmarkEnd w:id="11"/>
    </w:p>
    <w:p w14:paraId="7D86C5B0" w14:textId="77777777" w:rsidR="00A5548C"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B1004C">
        <w:rPr>
          <w:rFonts w:ascii="Times New Roman" w:eastAsia="Times New Roman" w:hAnsi="Times New Roman"/>
          <w:color w:val="0D0D0D"/>
          <w:sz w:val="28"/>
          <w:szCs w:val="28"/>
          <w:lang w:val="vi-VN"/>
        </w:rPr>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530974CD" w14:textId="53A5959C" w:rsidR="00102325"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A5548C">
        <w:rPr>
          <w:rFonts w:ascii="Times New Roman" w:eastAsia="Times New Roman" w:hAnsi="Times New Roman"/>
          <w:color w:val="0D0D0D"/>
          <w:sz w:val="28"/>
          <w:szCs w:val="28"/>
          <w:lang w:val="vi-VN"/>
        </w:rPr>
        <w:t>Sau đây là các cách kết nối database bằng EF(Core)</w:t>
      </w:r>
    </w:p>
    <w:p w14:paraId="12695BD0" w14:textId="2E25DB15"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sidRPr="00C670EC">
        <w:rPr>
          <w:rFonts w:ascii="Times New Roman" w:eastAsia="Times New Roman" w:hAnsi="Times New Roman"/>
          <w:color w:val="0D0D0D"/>
          <w:sz w:val="28"/>
          <w:szCs w:val="28"/>
          <w:lang w:val="vi-VN"/>
        </w:rPr>
        <w:t xml:space="preserve">Trước tiên bạn cần cài các NuGet Package hổ trợ EF(Core). </w:t>
      </w:r>
      <w:r>
        <w:rPr>
          <w:rFonts w:ascii="Times New Roman" w:eastAsia="Times New Roman" w:hAnsi="Times New Roman"/>
          <w:color w:val="0D0D0D"/>
          <w:sz w:val="28"/>
          <w:szCs w:val="28"/>
        </w:rPr>
        <w:t>Click vào tên</w:t>
      </w:r>
    </w:p>
    <w:p w14:paraId="7D5287CC" w14:textId="79F6E691"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 xml:space="preserve">Project ở ô Solution Explorer </w:t>
      </w:r>
      <w:r w:rsidRPr="00C670EC">
        <w:rPr>
          <w:rFonts w:ascii="Times New Roman" w:eastAsia="Times New Roman" w:hAnsi="Times New Roman"/>
          <w:color w:val="0D0D0D"/>
          <w:sz w:val="28"/>
          <w:szCs w:val="28"/>
        </w:rPr>
        <w:sym w:font="Wingdings" w:char="F0E0"/>
      </w:r>
      <w:r>
        <w:rPr>
          <w:rFonts w:ascii="Times New Roman" w:eastAsia="Times New Roman" w:hAnsi="Times New Roman"/>
          <w:color w:val="0D0D0D"/>
          <w:sz w:val="28"/>
          <w:szCs w:val="28"/>
        </w:rPr>
        <w:t xml:space="preserve"> Chọn Manage NuGet Package. Sau đó cài các NuGet Package sau:</w:t>
      </w:r>
    </w:p>
    <w:p w14:paraId="0FF830D4" w14:textId="4BDCFBD9" w:rsidR="00C670EC" w:rsidRDefault="00C670EC" w:rsidP="00C670EC">
      <w:pPr>
        <w:tabs>
          <w:tab w:val="left" w:pos="360"/>
        </w:tabs>
        <w:spacing w:after="0" w:line="360" w:lineRule="auto"/>
        <w:jc w:val="center"/>
        <w:rPr>
          <w:rFonts w:ascii="Times New Roman" w:eastAsia="Times New Roman" w:hAnsi="Times New Roman"/>
          <w:color w:val="0D0D0D"/>
          <w:sz w:val="28"/>
          <w:szCs w:val="28"/>
        </w:rPr>
      </w:pPr>
      <w:r w:rsidRPr="00C670EC">
        <w:rPr>
          <w:rFonts w:ascii="Times New Roman" w:eastAsia="Times New Roman" w:hAnsi="Times New Roman"/>
          <w:color w:val="0D0D0D"/>
          <w:sz w:val="28"/>
          <w:szCs w:val="28"/>
        </w:rPr>
        <w:drawing>
          <wp:inline distT="0" distB="0" distL="0" distR="0" wp14:anchorId="067539BC" wp14:editId="4DF1AF40">
            <wp:extent cx="5196840" cy="4027551"/>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2648" cy="4032052"/>
                    </a:xfrm>
                    <a:prstGeom prst="rect">
                      <a:avLst/>
                    </a:prstGeom>
                  </pic:spPr>
                </pic:pic>
              </a:graphicData>
            </a:graphic>
          </wp:inline>
        </w:drawing>
      </w:r>
    </w:p>
    <w:p w14:paraId="77B68640" w14:textId="1C1D6044" w:rsidR="00C670EC" w:rsidRDefault="00C670EC" w:rsidP="00136D15">
      <w:pPr>
        <w:pStyle w:val="chthchhnhnh"/>
      </w:pPr>
      <w:r>
        <w:lastRenderedPageBreak/>
        <w:t>NuGet Package hổ trợ EF(Core)</w:t>
      </w:r>
    </w:p>
    <w:p w14:paraId="3C0FDDB4" w14:textId="77777777" w:rsidR="00C670EC" w:rsidRPr="00C670EC" w:rsidRDefault="00C670EC" w:rsidP="00C670EC">
      <w:pPr>
        <w:tabs>
          <w:tab w:val="left" w:pos="360"/>
        </w:tabs>
        <w:spacing w:after="0" w:line="360" w:lineRule="auto"/>
        <w:jc w:val="center"/>
        <w:rPr>
          <w:rFonts w:ascii="Times New Roman" w:eastAsia="Times New Roman" w:hAnsi="Times New Roman"/>
          <w:color w:val="0D0D0D"/>
          <w:sz w:val="28"/>
          <w:szCs w:val="28"/>
        </w:rPr>
      </w:pPr>
    </w:p>
    <w:p w14:paraId="2CD2BB55"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sidRPr="007F5F79">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Mở project của bạn sau đó truy cập vào </w:t>
      </w:r>
      <w:r w:rsidRPr="00CE4B54">
        <w:rPr>
          <w:rFonts w:ascii="Times New Roman" w:eastAsia="Times New Roman" w:hAnsi="Times New Roman"/>
          <w:color w:val="0D0D0D"/>
          <w:sz w:val="28"/>
          <w:szCs w:val="28"/>
          <w:lang w:val="vi-VN"/>
        </w:rPr>
        <w:t xml:space="preserve">file </w:t>
      </w:r>
      <w:r w:rsidRPr="00CE4B54">
        <w:rPr>
          <w:rFonts w:ascii="Times New Roman" w:eastAsia="Times New Roman" w:hAnsi="Times New Roman"/>
          <w:color w:val="0D0D0D"/>
          <w:sz w:val="28"/>
          <w:szCs w:val="28"/>
          <w:highlight w:val="yellow"/>
          <w:lang w:val="vi-VN"/>
        </w:rPr>
        <w:t>appsetting.json</w:t>
      </w:r>
    </w:p>
    <w:p w14:paraId="2B698412" w14:textId="592EA54D" w:rsidR="00102325" w:rsidRDefault="00102325" w:rsidP="007F5F79">
      <w:pPr>
        <w:pStyle w:val="ListParagraph"/>
        <w:tabs>
          <w:tab w:val="left" w:pos="360"/>
        </w:tabs>
        <w:spacing w:after="0" w:line="360" w:lineRule="auto"/>
        <w:ind w:left="-99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57606A80" wp14:editId="6DD15B4A">
            <wp:extent cx="7200900" cy="405050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7227118" cy="4065254"/>
                    </a:xfrm>
                    <a:prstGeom prst="rect">
                      <a:avLst/>
                    </a:prstGeom>
                  </pic:spPr>
                </pic:pic>
              </a:graphicData>
            </a:graphic>
          </wp:inline>
        </w:drawing>
      </w:r>
    </w:p>
    <w:p w14:paraId="6D88625F" w14:textId="5594BFC9" w:rsidR="007F5F79" w:rsidRPr="007F5F79" w:rsidRDefault="007F5F79" w:rsidP="00136D15">
      <w:pPr>
        <w:pStyle w:val="chthchhnhnh"/>
      </w:pPr>
      <w:r w:rsidRPr="007F5F79">
        <w:t>Cấu hình kết nối với Databas</w:t>
      </w:r>
      <w:r>
        <w:t>e</w:t>
      </w:r>
    </w:p>
    <w:p w14:paraId="09FC785D" w14:textId="77777777" w:rsidR="00102325" w:rsidRDefault="00102325" w:rsidP="0010232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Khởi tạo chuỗi json như trên </w:t>
      </w:r>
    </w:p>
    <w:p w14:paraId="35A248C0"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erver = “something”</w:t>
      </w:r>
    </w:p>
    <w:p w14:paraId="2DCDB3BC"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Truy cập vào cơ sở dữ liệu SQL Server và lấy địa chỉ của database </w:t>
      </w:r>
    </w:p>
    <w:p w14:paraId="4774FFCC"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atabase = “something”</w:t>
      </w:r>
    </w:p>
    <w:p w14:paraId="6E862067"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ên database cần phải truy cập</w:t>
      </w:r>
    </w:p>
    <w:p w14:paraId="2A9613D1"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Integrated Security = true </w:t>
      </w:r>
    </w:p>
    <w:p w14:paraId="5A831144" w14:textId="254EE47B"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ở tính năng bảo mật cho database</w:t>
      </w:r>
    </w:p>
    <w:p w14:paraId="5EA00B83" w14:textId="3CE68FB6"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423FAE7" w14:textId="235D5C31"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4FA68969" w14:textId="77777777"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13A3D75" w14:textId="77777777" w:rsidR="00102325" w:rsidRDefault="00102325" w:rsidP="00102325">
      <w:pPr>
        <w:tabs>
          <w:tab w:val="left" w:pos="360"/>
        </w:tabs>
        <w:spacing w:after="0" w:line="360" w:lineRule="auto"/>
        <w:ind w:left="1701"/>
        <w:rPr>
          <w:rFonts w:ascii="Times New Roman" w:eastAsia="Times New Roman" w:hAnsi="Times New Roman"/>
          <w:color w:val="0D0D0D"/>
          <w:sz w:val="28"/>
          <w:szCs w:val="28"/>
          <w:lang w:val="vi-VN"/>
        </w:rPr>
      </w:pPr>
      <w:r w:rsidRPr="00C670EC">
        <w:rPr>
          <w:rFonts w:ascii="Times New Roman" w:eastAsia="Times New Roman" w:hAnsi="Times New Roman"/>
          <w:b/>
          <w:bCs/>
          <w:color w:val="0D0D0D"/>
          <w:sz w:val="28"/>
          <w:szCs w:val="28"/>
          <w:lang w:val="vi-VN"/>
        </w:rPr>
        <w:t>B2:</w:t>
      </w:r>
      <w:r>
        <w:rPr>
          <w:rFonts w:ascii="Times New Roman" w:eastAsia="Times New Roman" w:hAnsi="Times New Roman"/>
          <w:color w:val="0D0D0D"/>
          <w:sz w:val="28"/>
          <w:szCs w:val="28"/>
          <w:lang w:val="vi-VN"/>
        </w:rPr>
        <w:t xml:space="preserve"> Tạo ra một class tên là ApplicationDbContext dùng để ảnh xạ database thông qua Dbcontext</w:t>
      </w:r>
    </w:p>
    <w:p w14:paraId="6254B6F3" w14:textId="42F2512B"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159740A5" wp14:editId="6697A506">
            <wp:extent cx="5943600" cy="21094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4">
                      <a:extLst>
                        <a:ext uri="{28A0092B-C50C-407E-A947-70E740481C1C}">
                          <a14:useLocalDpi xmlns:a14="http://schemas.microsoft.com/office/drawing/2010/main" val="0"/>
                        </a:ext>
                      </a:extLst>
                    </a:blip>
                    <a:stretch>
                      <a:fillRect/>
                    </a:stretch>
                  </pic:blipFill>
                  <pic:spPr>
                    <a:xfrm>
                      <a:off x="0" y="0"/>
                      <a:ext cx="5943600" cy="2109470"/>
                    </a:xfrm>
                    <a:prstGeom prst="rect">
                      <a:avLst/>
                    </a:prstGeom>
                  </pic:spPr>
                </pic:pic>
              </a:graphicData>
            </a:graphic>
          </wp:inline>
        </w:drawing>
      </w:r>
    </w:p>
    <w:p w14:paraId="6520B829" w14:textId="0A91A770" w:rsidR="00C670EC" w:rsidRPr="00ED3EA1" w:rsidRDefault="00ED3EA1" w:rsidP="00136D15">
      <w:pPr>
        <w:pStyle w:val="chthchhnhnh"/>
      </w:pPr>
      <w:r>
        <w:t>Ánh xạ Database qua Dbcontext</w:t>
      </w:r>
    </w:p>
    <w:p w14:paraId="66FB7572"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3: Tạo một đối tượng để anh xạ, ở đây ta tạo adminClaim</w:t>
      </w:r>
    </w:p>
    <w:p w14:paraId="57D58934"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các primarykey như IdClaim và loại varchar(100)</w:t>
      </w:r>
    </w:p>
    <w:p w14:paraId="19C296FE" w14:textId="5A913503" w:rsidR="00102325" w:rsidRDefault="00102325" w:rsidP="00ED3EA1">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62A2C207" wp14:editId="18FA6122">
            <wp:extent cx="5943600" cy="21380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5">
                      <a:extLst>
                        <a:ext uri="{28A0092B-C50C-407E-A947-70E740481C1C}">
                          <a14:useLocalDpi xmlns:a14="http://schemas.microsoft.com/office/drawing/2010/main" val="0"/>
                        </a:ext>
                      </a:extLst>
                    </a:blip>
                    <a:stretch>
                      <a:fillRect/>
                    </a:stretch>
                  </pic:blipFill>
                  <pic:spPr>
                    <a:xfrm>
                      <a:off x="0" y="0"/>
                      <a:ext cx="5943600" cy="2138045"/>
                    </a:xfrm>
                    <a:prstGeom prst="rect">
                      <a:avLst/>
                    </a:prstGeom>
                  </pic:spPr>
                </pic:pic>
              </a:graphicData>
            </a:graphic>
          </wp:inline>
        </w:drawing>
      </w:r>
    </w:p>
    <w:p w14:paraId="0FABA802" w14:textId="60289DD3" w:rsidR="00ED3EA1" w:rsidRPr="00ED3EA1" w:rsidRDefault="00ED3EA1" w:rsidP="00136D15">
      <w:pPr>
        <w:pStyle w:val="chthchhnhnh"/>
      </w:pPr>
      <w:r>
        <w:t>Đối tượng ánh xạ</w:t>
      </w:r>
    </w:p>
    <w:p w14:paraId="2E63BB6D" w14:textId="48B03D5E" w:rsidR="00102325" w:rsidRDefault="00102325" w:rsidP="003A676E">
      <w:pPr>
        <w:pStyle w:val="Heading2"/>
        <w:rPr>
          <w:lang w:val="vi-VN"/>
        </w:rPr>
      </w:pPr>
      <w:bookmarkStart w:id="12" w:name="_Toc55253279"/>
      <w:r>
        <w:rPr>
          <w:lang w:val="vi-VN"/>
        </w:rPr>
        <w:t>Giới thiệu về Migration</w:t>
      </w:r>
      <w:bookmarkEnd w:id="12"/>
    </w:p>
    <w:p w14:paraId="55DFA4D3" w14:textId="4AC9A0AA" w:rsidR="00BF4BFE" w:rsidRDefault="00BF4BFE" w:rsidP="00BF4BFE">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igration là cơ chế đặc biệt trong Entity ,cho phép cập nhật các model class vào database nếu có 1 class nào bị thay  đổi</w:t>
      </w:r>
    </w:p>
    <w:p w14:paraId="3425753F" w14:textId="447551D0" w:rsidR="00BF4BFE" w:rsidRDefault="00BF4BFE" w:rsidP="00BF4BF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Để bắt đầu vế Migration hãy cài đặt </w:t>
      </w:r>
      <w:r w:rsidR="00ED3EA1" w:rsidRPr="00ED3EA1">
        <w:rPr>
          <w:rFonts w:ascii="Times New Roman" w:eastAsia="Times New Roman" w:hAnsi="Times New Roman"/>
          <w:color w:val="0D0D0D"/>
          <w:sz w:val="28"/>
          <w:szCs w:val="28"/>
          <w:lang w:val="vi-VN"/>
        </w:rPr>
        <w:t>NuGet Pa</w:t>
      </w:r>
      <w:r w:rsidR="00ED3EA1">
        <w:rPr>
          <w:rFonts w:ascii="Times New Roman" w:eastAsia="Times New Roman" w:hAnsi="Times New Roman"/>
          <w:color w:val="0D0D0D"/>
          <w:sz w:val="28"/>
          <w:szCs w:val="28"/>
        </w:rPr>
        <w:t>ckage:</w:t>
      </w:r>
    </w:p>
    <w:p w14:paraId="5510056E" w14:textId="63D06703" w:rsidR="00BF4BFE" w:rsidRDefault="00BF4BFE" w:rsidP="00BF4BFE">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CA85AB7" wp14:editId="4FA55DB3">
            <wp:extent cx="5943600" cy="8483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848360"/>
                    </a:xfrm>
                    <a:prstGeom prst="rect">
                      <a:avLst/>
                    </a:prstGeom>
                  </pic:spPr>
                </pic:pic>
              </a:graphicData>
            </a:graphic>
          </wp:inline>
        </w:drawing>
      </w:r>
    </w:p>
    <w:p w14:paraId="4D0CBEBF" w14:textId="6FB13296" w:rsidR="00ED3EA1" w:rsidRPr="00ED3EA1" w:rsidRDefault="00ED3EA1" w:rsidP="00136D15">
      <w:pPr>
        <w:pStyle w:val="chthchhnhnh"/>
      </w:pPr>
      <w:r w:rsidRPr="00ED3EA1">
        <w:t>Microsoft.EnityFrameworkCore.Too</w:t>
      </w:r>
      <w:r>
        <w:t>ls</w:t>
      </w:r>
    </w:p>
    <w:p w14:paraId="5D0EDDC9" w14:textId="49DF89F9" w:rsidR="00BF4BFE" w:rsidRPr="00ED3EA1" w:rsidRDefault="00BF4BFE" w:rsidP="00BF4BFE">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Sau khi thực hiện các bước trên Entity(Core) ở trên hãy </w:t>
      </w:r>
      <w:r w:rsidR="00ED3EA1">
        <w:rPr>
          <w:rFonts w:ascii="Times New Roman" w:eastAsia="Times New Roman" w:hAnsi="Times New Roman"/>
          <w:color w:val="0D0D0D"/>
          <w:sz w:val="28"/>
          <w:szCs w:val="28"/>
        </w:rPr>
        <w:t xml:space="preserve">mở Package Manager </w:t>
      </w:r>
      <w:r w:rsidR="00B747A7">
        <w:rPr>
          <w:rFonts w:ascii="Times New Roman" w:eastAsia="Times New Roman" w:hAnsi="Times New Roman"/>
          <w:color w:val="0D0D0D"/>
          <w:sz w:val="28"/>
          <w:szCs w:val="28"/>
          <w:lang w:val="vi-VN"/>
        </w:rPr>
        <w:t xml:space="preserve">Console </w:t>
      </w:r>
      <w:r>
        <w:rPr>
          <w:rFonts w:ascii="Times New Roman" w:eastAsia="Times New Roman" w:hAnsi="Times New Roman"/>
          <w:color w:val="0D0D0D"/>
          <w:sz w:val="28"/>
          <w:szCs w:val="28"/>
          <w:lang w:val="vi-VN"/>
        </w:rPr>
        <w:t>như sau</w:t>
      </w:r>
      <w:r w:rsidR="00ED3EA1">
        <w:rPr>
          <w:rFonts w:ascii="Times New Roman" w:eastAsia="Times New Roman" w:hAnsi="Times New Roman"/>
          <w:color w:val="0D0D0D"/>
          <w:sz w:val="28"/>
          <w:szCs w:val="28"/>
        </w:rPr>
        <w:t>:</w:t>
      </w:r>
    </w:p>
    <w:p w14:paraId="699D9766" w14:textId="0B25E9F4" w:rsidR="00BF4BFE" w:rsidRDefault="00BF4BFE" w:rsidP="00ED3EA1">
      <w:pPr>
        <w:pStyle w:val="ListParagraph"/>
        <w:tabs>
          <w:tab w:val="left" w:pos="360"/>
        </w:tabs>
        <w:spacing w:after="0" w:line="360" w:lineRule="auto"/>
        <w:ind w:left="-720"/>
        <w:rPr>
          <w:rFonts w:ascii="Times New Roman" w:eastAsia="Times New Roman" w:hAnsi="Times New Roman"/>
          <w:color w:val="0D0D0D"/>
          <w:sz w:val="28"/>
          <w:szCs w:val="28"/>
          <w:lang w:val="vi-VN"/>
        </w:rPr>
      </w:pPr>
      <w:r w:rsidRPr="00BF4BFE">
        <w:rPr>
          <w:rFonts w:ascii="Times New Roman" w:eastAsia="Times New Roman" w:hAnsi="Times New Roman"/>
          <w:noProof/>
          <w:color w:val="0D0D0D"/>
          <w:sz w:val="28"/>
          <w:szCs w:val="28"/>
          <w:lang w:val="vi-VN"/>
        </w:rPr>
        <w:drawing>
          <wp:inline distT="0" distB="0" distL="0" distR="0" wp14:anchorId="2B399772" wp14:editId="134D5AC9">
            <wp:extent cx="6922347" cy="38938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28043" cy="3897024"/>
                    </a:xfrm>
                    <a:prstGeom prst="rect">
                      <a:avLst/>
                    </a:prstGeom>
                  </pic:spPr>
                </pic:pic>
              </a:graphicData>
            </a:graphic>
          </wp:inline>
        </w:drawing>
      </w:r>
    </w:p>
    <w:p w14:paraId="488CDE7A" w14:textId="001EC3B1" w:rsidR="00ED3EA1" w:rsidRPr="00ED3EA1" w:rsidRDefault="00ED3EA1" w:rsidP="00136D15">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47B1E17C" w14:textId="1F68F9E4"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đó nhập </w:t>
      </w:r>
    </w:p>
    <w:p w14:paraId="194775D9" w14:textId="76CD8473" w:rsidR="00B747A7" w:rsidRDefault="00B747A7" w:rsidP="00ED3EA1">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4F5D3999" wp14:editId="2B5D9212">
            <wp:extent cx="5943600" cy="14147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455F2BC9" w14:textId="5FB7E9E7" w:rsidR="00ED3EA1" w:rsidRPr="00ED3EA1" w:rsidRDefault="00ED3EA1" w:rsidP="00136D15">
      <w:pPr>
        <w:pStyle w:val="chthchhnhnh"/>
      </w:pPr>
      <w:r>
        <w:lastRenderedPageBreak/>
        <w:t>Thêm Migration</w:t>
      </w:r>
    </w:p>
    <w:p w14:paraId="499D8905" w14:textId="2362A1C2"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Ở dấu gặt đỏ nó là tên của migrate</w:t>
      </w:r>
    </w:p>
    <w:p w14:paraId="19E45A7C" w14:textId="558A4E88" w:rsidR="00B747A7" w:rsidRDefault="00B747A7" w:rsidP="00B747A7">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VD: Bạn có class Product có các properties là id,price</w:t>
      </w:r>
    </w:p>
    <w:p w14:paraId="35F3A9D3" w14:textId="05D3BB57" w:rsidR="00B747A7" w:rsidRDefault="00B747A7" w:rsidP="00B468D5">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Sau đó bạn thêm name vào trong product, Khi them xong để update lên database ta dùng lệnh add và đặt tên là </w:t>
      </w:r>
      <w:commentRangeStart w:id="13"/>
      <w:r>
        <w:rPr>
          <w:rFonts w:ascii="Times New Roman" w:eastAsia="Times New Roman" w:hAnsi="Times New Roman"/>
          <w:color w:val="0D0D0D"/>
          <w:sz w:val="28"/>
          <w:szCs w:val="28"/>
          <w:lang w:val="vi-VN"/>
        </w:rPr>
        <w:t>AddNameToProductTable</w:t>
      </w:r>
      <w:commentRangeEnd w:id="13"/>
      <w:r w:rsidR="00B66773">
        <w:rPr>
          <w:rStyle w:val="CommentReference"/>
        </w:rPr>
        <w:commentReference w:id="13"/>
      </w:r>
    </w:p>
    <w:p w14:paraId="26C6A2A4" w14:textId="77777777" w:rsidR="00B468D5" w:rsidRDefault="00B468D5" w:rsidP="00B747A7">
      <w:pPr>
        <w:pStyle w:val="ListParagraph"/>
        <w:tabs>
          <w:tab w:val="left" w:pos="360"/>
        </w:tabs>
        <w:spacing w:after="0" w:line="360" w:lineRule="auto"/>
        <w:rPr>
          <w:rFonts w:ascii="Times New Roman" w:eastAsia="Times New Roman" w:hAnsi="Times New Roman"/>
          <w:color w:val="0D0D0D"/>
          <w:sz w:val="28"/>
          <w:szCs w:val="28"/>
          <w:lang w:val="vi-VN"/>
        </w:rPr>
      </w:pPr>
    </w:p>
    <w:p w14:paraId="387F9EAB" w14:textId="2D9529F2" w:rsidR="00B747A7"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4C4A3500" wp14:editId="2C7506D5">
            <wp:extent cx="5943600" cy="11753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1175385"/>
                    </a:xfrm>
                    <a:prstGeom prst="rect">
                      <a:avLst/>
                    </a:prstGeom>
                  </pic:spPr>
                </pic:pic>
              </a:graphicData>
            </a:graphic>
          </wp:inline>
        </w:drawing>
      </w:r>
    </w:p>
    <w:p w14:paraId="4E76F963" w14:textId="3AEA4E5E" w:rsidR="00ED3EA1" w:rsidRPr="00ED3EA1" w:rsidRDefault="00ED3EA1" w:rsidP="00136D15">
      <w:pPr>
        <w:pStyle w:val="chthchhnhnh"/>
      </w:pPr>
      <w:r>
        <w:t xml:space="preserve">Cập nhật </w:t>
      </w:r>
      <w:r w:rsidR="00B66773">
        <w:t>lên Database</w:t>
      </w:r>
    </w:p>
    <w:p w14:paraId="66E95CE2" w14:textId="52D283DF" w:rsidR="00B468D5"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lệnh Update-Database để đưa lên SQL</w:t>
      </w:r>
    </w:p>
    <w:p w14:paraId="1A13BD91" w14:textId="77777777" w:rsidR="00D540BB" w:rsidRDefault="00102325" w:rsidP="003A676E">
      <w:pPr>
        <w:pStyle w:val="Heading2"/>
        <w:rPr>
          <w:lang w:val="vi-VN"/>
        </w:rPr>
      </w:pPr>
      <w:bookmarkStart w:id="14" w:name="_Toc55253280"/>
      <w:r>
        <w:rPr>
          <w:lang w:val="vi-VN"/>
        </w:rPr>
        <w:t>Giới thiệu về submit form</w:t>
      </w:r>
      <w:bookmarkEnd w:id="14"/>
    </w:p>
    <w:p w14:paraId="431A221C" w14:textId="57F27C9B"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Khi bạn muốn client gửi lên các dữ liệu của họ lên server, chúng ta dùng thẻ form trên view để đưa về cho controller</w:t>
      </w:r>
    </w:p>
    <w:p w14:paraId="0CA33954" w14:textId="225C5ECF"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ể submit form ta hãy làm như sau</w:t>
      </w:r>
    </w:p>
    <w:p w14:paraId="4CADE977" w14:textId="490B45D1" w:rsidR="00B13658" w:rsidRPr="0026596D" w:rsidRDefault="00B13658" w:rsidP="00B13658">
      <w:pPr>
        <w:pStyle w:val="ListParagraph"/>
        <w:tabs>
          <w:tab w:val="left" w:pos="360"/>
        </w:tabs>
        <w:spacing w:after="0" w:line="360" w:lineRule="auto"/>
        <w:rPr>
          <w:noProof/>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LoginViewmodel trong folder </w:t>
      </w:r>
      <w:r w:rsidR="0026596D">
        <w:rPr>
          <w:rFonts w:ascii="Times New Roman" w:eastAsia="Times New Roman" w:hAnsi="Times New Roman"/>
          <w:color w:val="0D0D0D"/>
          <w:sz w:val="28"/>
          <w:szCs w:val="28"/>
        </w:rPr>
        <w:t>Models</w:t>
      </w:r>
    </w:p>
    <w:p w14:paraId="74941C48" w14:textId="2B7972A5" w:rsidR="00C12077" w:rsidRDefault="0026596D" w:rsidP="0026596D">
      <w:pPr>
        <w:pStyle w:val="ListParagraph"/>
        <w:tabs>
          <w:tab w:val="left" w:pos="360"/>
        </w:tabs>
        <w:spacing w:after="0" w:line="360" w:lineRule="auto"/>
        <w:ind w:left="-63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drawing>
          <wp:inline distT="0" distB="0" distL="0" distR="0" wp14:anchorId="6D2FDBE9" wp14:editId="267486C8">
            <wp:extent cx="6807138" cy="23926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09842" cy="2393631"/>
                    </a:xfrm>
                    <a:prstGeom prst="rect">
                      <a:avLst/>
                    </a:prstGeom>
                  </pic:spPr>
                </pic:pic>
              </a:graphicData>
            </a:graphic>
          </wp:inline>
        </w:drawing>
      </w:r>
    </w:p>
    <w:p w14:paraId="36C70EBB" w14:textId="4A6F8257" w:rsidR="0026596D" w:rsidRPr="0026596D" w:rsidRDefault="0026596D" w:rsidP="00136D15">
      <w:pPr>
        <w:pStyle w:val="chthchhnhnh"/>
      </w:pPr>
      <w:r>
        <w:lastRenderedPageBreak/>
        <w:t>Login Viewmodel</w:t>
      </w:r>
    </w:p>
    <w:p w14:paraId="45581D70" w14:textId="1671AE9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model có email và password</w:t>
      </w:r>
    </w:p>
    <w:p w14:paraId="22435668" w14:textId="0B9DF5F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thêm 1 controller tên Login</w:t>
      </w:r>
    </w:p>
    <w:p w14:paraId="45F17226" w14:textId="0042F394" w:rsidR="00C12077" w:rsidRDefault="00C12077"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A2A30F5" wp14:editId="61032694">
            <wp:extent cx="5943600" cy="19862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986280"/>
                    </a:xfrm>
                    <a:prstGeom prst="rect">
                      <a:avLst/>
                    </a:prstGeom>
                  </pic:spPr>
                </pic:pic>
              </a:graphicData>
            </a:graphic>
          </wp:inline>
        </w:drawing>
      </w:r>
    </w:p>
    <w:p w14:paraId="2387307C" w14:textId="7A8ECC6C" w:rsidR="0026596D" w:rsidRPr="0026596D" w:rsidRDefault="0026596D" w:rsidP="00136D15">
      <w:pPr>
        <w:pStyle w:val="chthchhnhnh"/>
      </w:pPr>
      <w:r>
        <w:t>Login Controller</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1FE75279" w14:textId="1C6EF29A"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675DB41E" w14:textId="10D3C94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p>
    <w:p w14:paraId="27DC7ABD" w14:textId="41F62F0E" w:rsidR="00D11584" w:rsidRPr="009766EF"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ước tiếp theo bạn hãy vào trong view Login và add thông tin ở dưới vào</w:t>
      </w:r>
    </w:p>
    <w:p w14:paraId="3DFCD2EF" w14:textId="02782FD5" w:rsidR="00E80FF5" w:rsidRDefault="00B13658" w:rsidP="00E80FF5">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4C117869" wp14:editId="52ED49C4">
            <wp:extent cx="5943600" cy="2807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807970"/>
                    </a:xfrm>
                    <a:prstGeom prst="rect">
                      <a:avLst/>
                    </a:prstGeom>
                  </pic:spPr>
                </pic:pic>
              </a:graphicData>
            </a:graphic>
          </wp:inline>
        </w:drawing>
      </w:r>
    </w:p>
    <w:p w14:paraId="57CFBE4B" w14:textId="023FA20C" w:rsidR="0026596D" w:rsidRPr="0026596D" w:rsidRDefault="0026596D" w:rsidP="00136D15">
      <w:pPr>
        <w:pStyle w:val="chthchhnhnh"/>
      </w:pPr>
      <w:r>
        <w:lastRenderedPageBreak/>
        <w:t>Tạo form trong Login.cshtml</w:t>
      </w:r>
    </w:p>
    <w:p w14:paraId="7834E50C" w14:textId="1A7EE5B3"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p>
    <w:p w14:paraId="113ED4CE" w14:textId="5345346F" w:rsidR="00FD3E1D" w:rsidRDefault="00FD3E1D" w:rsidP="00FD3E1D">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E980D56" wp14:editId="6DCC4720">
            <wp:extent cx="5943600" cy="2954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54655"/>
                    </a:xfrm>
                    <a:prstGeom prst="rect">
                      <a:avLst/>
                    </a:prstGeom>
                  </pic:spPr>
                </pic:pic>
              </a:graphicData>
            </a:graphic>
          </wp:inline>
        </w:drawing>
      </w:r>
    </w:p>
    <w:p w14:paraId="20F96111" w14:textId="20775C9B" w:rsidR="0026596D" w:rsidRPr="0026596D" w:rsidRDefault="0026596D" w:rsidP="00136D15">
      <w:pPr>
        <w:pStyle w:val="chthchhnhnh"/>
      </w:pPr>
      <w:r>
        <w:t>Trang login sau khi chạy</w:t>
      </w:r>
    </w:p>
    <w:p w14:paraId="0EC2EC52" w14:textId="44D6E535"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đó nhập thông tin vào ta được kết quả như sau</w:t>
      </w:r>
    </w:p>
    <w:p w14:paraId="21AECEC5" w14:textId="1E2873DD" w:rsidR="00FD3E1D" w:rsidRDefault="00002EE5" w:rsidP="00002E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52BA5D15" wp14:editId="72A18246">
            <wp:extent cx="5943600" cy="22421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8">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10F198B0" w14:textId="39B06221" w:rsidR="0026596D" w:rsidRPr="00136D15" w:rsidRDefault="0026596D" w:rsidP="00136D15">
      <w:pPr>
        <w:pStyle w:val="chthchhnhnh"/>
      </w:pPr>
      <w:r w:rsidRPr="0026596D">
        <w:t>Kết quả khi nhập v</w:t>
      </w:r>
      <w:r w:rsidRPr="00136D15">
        <w:t>ào</w:t>
      </w:r>
    </w:p>
    <w:p w14:paraId="5C9B5A05" w14:textId="77777777" w:rsidR="00102325" w:rsidRDefault="00102325" w:rsidP="003A676E">
      <w:pPr>
        <w:pStyle w:val="Heading2"/>
        <w:rPr>
          <w:lang w:val="vi-VN"/>
        </w:rPr>
      </w:pPr>
      <w:bookmarkStart w:id="15" w:name="_Toc55253281"/>
      <w:r>
        <w:rPr>
          <w:lang w:val="vi-VN"/>
        </w:rPr>
        <w:t xml:space="preserve">Giới thiệu về truy vấn dữ liệu bằng </w:t>
      </w:r>
      <w:r w:rsidR="003A676E" w:rsidRPr="003A676E">
        <w:rPr>
          <w:lang w:val="vi-VN"/>
        </w:rPr>
        <w:t>LINQ</w:t>
      </w:r>
      <w:bookmarkEnd w:id="15"/>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9">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lang w:val="vi-VN"/>
        </w:rPr>
        <w:lastRenderedPageBreak/>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1">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72"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6" w:name="_Toc55253282"/>
      <w:r>
        <w:rPr>
          <w:lang w:val="vi-VN"/>
        </w:rPr>
        <w:t xml:space="preserve">Giới thiệu về </w:t>
      </w:r>
      <w:bookmarkEnd w:id="16"/>
      <w:r w:rsidR="00136D15" w:rsidRPr="00136D15">
        <w:rPr>
          <w:lang w:val="vi-VN"/>
        </w:rPr>
        <w:t>Identity Authentication</w:t>
      </w:r>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7" w:name="_Toc55253283"/>
      <w:r>
        <w:rPr>
          <w:lang w:val="vi-VN"/>
        </w:rPr>
        <w:t xml:space="preserve">Hướng dẫn thiết lập </w:t>
      </w:r>
      <w:commentRangeStart w:id="18"/>
      <w:r>
        <w:rPr>
          <w:lang w:val="vi-VN"/>
        </w:rPr>
        <w:t>Identity</w:t>
      </w:r>
      <w:bookmarkEnd w:id="17"/>
      <w:commentRangeEnd w:id="18"/>
      <w:r w:rsidR="00B72BEE">
        <w:rPr>
          <w:rStyle w:val="CommentReference"/>
          <w:rFonts w:asciiTheme="minorHAnsi" w:eastAsiaTheme="minorHAnsi" w:hAnsiTheme="minorHAnsi" w:cstheme="minorBidi"/>
          <w:b w:val="0"/>
          <w:bCs w:val="0"/>
        </w:rPr>
        <w:commentReference w:id="18"/>
      </w:r>
    </w:p>
    <w:p w14:paraId="1C8F354E" w14:textId="5677A7D1"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startup.css</w:t>
      </w:r>
    </w:p>
    <w:p w14:paraId="476DD03F" w14:textId="09336B9F" w:rsidR="00290348" w:rsidRDefault="00290348"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0B4A6539" wp14:editId="612FCAD0">
            <wp:extent cx="5943600" cy="21602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160270"/>
                    </a:xfrm>
                    <a:prstGeom prst="rect">
                      <a:avLst/>
                    </a:prstGeom>
                  </pic:spPr>
                </pic:pic>
              </a:graphicData>
            </a:graphic>
          </wp:inline>
        </w:drawing>
      </w:r>
    </w:p>
    <w:p w14:paraId="14B470CE" w14:textId="2EA363AB" w:rsidR="0095329E" w:rsidRDefault="0095329E"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ở config =&gt; Đây là nơi bạn có thể custom mật khẩu cho phía identity</w:t>
      </w:r>
    </w:p>
    <w:p w14:paraId="6CDDF57B" w14:textId="11E1C041" w:rsidR="00B572B9" w:rsidRDefault="00B572B9"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êm bước này dùng migration để update-database</w:t>
      </w:r>
    </w:p>
    <w:p w14:paraId="1C99294D" w14:textId="2DFED0AC" w:rsidR="00B572B9" w:rsidRDefault="00B572B9" w:rsidP="00B572B9">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2ADD19A2" wp14:editId="1D71B378">
            <wp:extent cx="5943600" cy="3063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063240"/>
                    </a:xfrm>
                    <a:prstGeom prst="rect">
                      <a:avLst/>
                    </a:prstGeom>
                  </pic:spPr>
                </pic:pic>
              </a:graphicData>
            </a:graphic>
          </wp:inline>
        </w:drawing>
      </w:r>
    </w:p>
    <w:p w14:paraId="6AAA399C" w14:textId="3AB0F457" w:rsidR="00A13235" w:rsidRPr="00A13235" w:rsidRDefault="00B572B9" w:rsidP="00A1323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database, identity đã phân user role và thông tin cho người dùng lưu trữ</w:t>
      </w:r>
    </w:p>
    <w:p w14:paraId="35AF7138" w14:textId="319A880C" w:rsidR="00102325" w:rsidRDefault="00102325" w:rsidP="003A676E">
      <w:pPr>
        <w:pStyle w:val="Heading2"/>
        <w:rPr>
          <w:lang w:val="vi-VN"/>
        </w:rPr>
      </w:pPr>
      <w:bookmarkStart w:id="19" w:name="_Toc55253284"/>
      <w:r>
        <w:rPr>
          <w:lang w:val="vi-VN"/>
        </w:rPr>
        <w:t>Giới thiệu về UserIdentity và User Manager</w:t>
      </w:r>
      <w:bookmarkEnd w:id="19"/>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trong Register controller </w:t>
      </w:r>
    </w:p>
    <w:p w14:paraId="05D06580" w14:textId="06D38755"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732915"/>
                    </a:xfrm>
                    <a:prstGeom prst="rect">
                      <a:avLst/>
                    </a:prstGeom>
                  </pic:spPr>
                </pic:pic>
              </a:graphicData>
            </a:graphic>
          </wp:inline>
        </w:drawing>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53E205B"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835275"/>
                    </a:xfrm>
                    <a:prstGeom prst="rect">
                      <a:avLst/>
                    </a:prstGeom>
                  </pic:spPr>
                </pic:pic>
              </a:graphicData>
            </a:graphic>
          </wp:inline>
        </w:drawing>
      </w: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FD67A17" w14:textId="1330823C" w:rsidR="005708AB" w:rsidRDefault="005708AB" w:rsidP="005708AB">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35756403" w14:textId="453890F9" w:rsidR="009A694F" w:rsidRPr="009A694F" w:rsidRDefault="009A694F" w:rsidP="009A694F">
      <w:pPr>
        <w:tabs>
          <w:tab w:val="left" w:pos="360"/>
        </w:tabs>
        <w:spacing w:after="0" w:line="360" w:lineRule="auto"/>
        <w:rPr>
          <w:rFonts w:ascii="Times New Roman" w:eastAsia="Times New Roman" w:hAnsi="Times New Roman"/>
          <w:color w:val="0D0D0D"/>
          <w:sz w:val="28"/>
          <w:szCs w:val="28"/>
          <w:lang w:val="vi-VN"/>
        </w:rPr>
      </w:pPr>
    </w:p>
    <w:p w14:paraId="2697311C" w14:textId="4FDDCEB8" w:rsidR="00102325" w:rsidRDefault="00102325" w:rsidP="003A676E">
      <w:pPr>
        <w:pStyle w:val="Heading2"/>
        <w:rPr>
          <w:lang w:val="vi-VN"/>
        </w:rPr>
      </w:pPr>
      <w:bookmarkStart w:id="20" w:name="_Toc55253285"/>
      <w:r>
        <w:rPr>
          <w:lang w:val="vi-VN"/>
        </w:rPr>
        <w:lastRenderedPageBreak/>
        <w:t>Giới thiệu về RoleIdentity và Role Manager</w:t>
      </w:r>
      <w:bookmarkEnd w:id="20"/>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oleIdentity: Dùng để thiết lập thông tin role có trong ứng dụng</w:t>
      </w:r>
    </w:p>
    <w:p w14:paraId="70E4173A" w14:textId="1D8693B7" w:rsidR="00103102" w:rsidRDefault="00103102" w:rsidP="0010310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RoleManager: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D302DB"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7"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D302DB"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8"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1" w:name="_Toc55253286"/>
      <w:r>
        <w:rPr>
          <w:lang w:val="vi-VN"/>
        </w:rPr>
        <w:t>Giới thiệu về SigninManager</w:t>
      </w:r>
      <w:bookmarkEnd w:id="21"/>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377D6DF4" w:rsidR="00CC44BE" w:rsidRPr="00CC44BE" w:rsidRDefault="00CC44BE" w:rsidP="00CC44BE">
      <w:pPr>
        <w:tabs>
          <w:tab w:val="left" w:pos="360"/>
        </w:tabs>
        <w:spacing w:after="0" w:line="360" w:lineRule="auto"/>
        <w:rPr>
          <w:rFonts w:ascii="Times New Roman" w:eastAsia="Times New Roman" w:hAnsi="Times New Roman"/>
          <w:color w:val="000000" w:themeColor="text1"/>
          <w:sz w:val="32"/>
          <w:szCs w:val="32"/>
          <w:lang w:val="vi-VN"/>
        </w:rPr>
      </w:pP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90525"/>
                    </a:xfrm>
                    <a:prstGeom prst="rect">
                      <a:avLst/>
                    </a:prstGeom>
                  </pic:spPr>
                </pic:pic>
              </a:graphicData>
            </a:graphic>
          </wp:inline>
        </w:drawing>
      </w:r>
    </w:p>
    <w:p w14:paraId="71E4A4EA" w14:textId="6A8B6F41" w:rsidR="00B1004C" w:rsidRPr="00CC44BE" w:rsidRDefault="00B1004C" w:rsidP="00CC44BE">
      <w:pPr>
        <w:tabs>
          <w:tab w:val="left" w:pos="360"/>
        </w:tabs>
        <w:spacing w:after="0" w:line="360" w:lineRule="auto"/>
        <w:rPr>
          <w:rFonts w:ascii="Times New Roman" w:eastAsia="Times New Roman" w:hAnsi="Times New Roman"/>
          <w:b/>
          <w:color w:val="0D0D0D"/>
          <w:sz w:val="40"/>
          <w:szCs w:val="28"/>
          <w:lang w:val="vi-VN"/>
        </w:rPr>
      </w:pPr>
    </w:p>
    <w:p w14:paraId="42B4690D" w14:textId="66DE7777" w:rsidR="009154BD" w:rsidRDefault="009154BD" w:rsidP="003A676E">
      <w:pPr>
        <w:pStyle w:val="Heading1"/>
      </w:pPr>
      <w:bookmarkStart w:id="22" w:name="_Toc55253287"/>
      <w:r>
        <w:t>Khái niệm nâng cao trong Asp.net core</w:t>
      </w:r>
      <w:bookmarkEnd w:id="22"/>
    </w:p>
    <w:p w14:paraId="50F8095A" w14:textId="146D9A4E" w:rsidR="00B6393B" w:rsidRDefault="00B6393B" w:rsidP="003A676E">
      <w:pPr>
        <w:pStyle w:val="Heading2"/>
        <w:rPr>
          <w:lang w:val="vi-VN"/>
        </w:rPr>
      </w:pPr>
      <w:bookmarkStart w:id="23" w:name="_Toc55253288"/>
      <w:r w:rsidRPr="00364AA3">
        <w:rPr>
          <w:lang w:val="vi-VN"/>
        </w:rPr>
        <w:t>Hướng dẫn gửi mail MailKit</w:t>
      </w:r>
      <w:bookmarkEnd w:id="23"/>
    </w:p>
    <w:p w14:paraId="4BC56BB1" w14:textId="01CCB3E1" w:rsidR="00364AA3" w:rsidRDefault="00364AA3" w:rsidP="00364AA3">
      <w:pPr>
        <w:pStyle w:val="ListParagraph"/>
        <w:tabs>
          <w:tab w:val="left" w:pos="360"/>
        </w:tabs>
        <w:spacing w:after="0" w:line="360" w:lineRule="auto"/>
        <w:ind w:left="1080"/>
        <w:rPr>
          <w:noProof/>
        </w:rPr>
      </w:pPr>
      <w:r>
        <w:rPr>
          <w:rFonts w:ascii="Times New Roman" w:eastAsia="Times New Roman" w:hAnsi="Times New Roman"/>
          <w:color w:val="0D0D0D"/>
          <w:sz w:val="28"/>
          <w:szCs w:val="28"/>
          <w:lang w:val="vi-VN"/>
        </w:rPr>
        <w:t>B1: Download MailKit lib trong asp.net core</w:t>
      </w:r>
      <w:r w:rsidRPr="00364AA3">
        <w:rPr>
          <w:noProof/>
        </w:rPr>
        <w:t xml:space="preserve"> </w:t>
      </w:r>
      <w:r>
        <w:rPr>
          <w:noProof/>
        </w:rPr>
        <w:drawing>
          <wp:inline distT="0" distB="0" distL="0" distR="0" wp14:anchorId="66C82C4C" wp14:editId="60E0B194">
            <wp:extent cx="5943600" cy="6165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616585"/>
                    </a:xfrm>
                    <a:prstGeom prst="rect">
                      <a:avLst/>
                    </a:prstGeom>
                  </pic:spPr>
                </pic:pic>
              </a:graphicData>
            </a:graphic>
          </wp:inline>
        </w:drawing>
      </w:r>
    </w:p>
    <w:p w14:paraId="251D761D" w14:textId="21152BC0" w:rsidR="00597BF4" w:rsidRDefault="00597BF4"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15477">
        <w:rPr>
          <w:rFonts w:ascii="Times New Roman" w:eastAsia="Times New Roman" w:hAnsi="Times New Roman"/>
          <w:color w:val="0D0D0D"/>
          <w:sz w:val="28"/>
          <w:szCs w:val="28"/>
          <w:lang w:val="vi-VN"/>
        </w:rPr>
        <w:t>2</w:t>
      </w:r>
      <w:r w:rsidR="000F337E">
        <w:rPr>
          <w:rFonts w:ascii="Times New Roman" w:eastAsia="Times New Roman" w:hAnsi="Times New Roman"/>
          <w:color w:val="0D0D0D"/>
          <w:sz w:val="28"/>
          <w:szCs w:val="28"/>
          <w:lang w:val="vi-VN"/>
        </w:rPr>
        <w:t>:Gọi MimeMessage</w:t>
      </w:r>
    </w:p>
    <w:p w14:paraId="443C31ED" w14:textId="0497E8B5" w:rsidR="000F337E" w:rsidRDefault="000F337E"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noProof/>
        </w:rPr>
        <w:lastRenderedPageBreak/>
        <w:drawing>
          <wp:inline distT="0" distB="0" distL="0" distR="0" wp14:anchorId="492840F9" wp14:editId="63CB2D5B">
            <wp:extent cx="5943600" cy="17291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729105"/>
                    </a:xfrm>
                    <a:prstGeom prst="rect">
                      <a:avLst/>
                    </a:prstGeom>
                  </pic:spPr>
                </pic:pic>
              </a:graphicData>
            </a:graphic>
          </wp:inline>
        </w:drawing>
      </w:r>
    </w:p>
    <w:p w14:paraId="52C729C4" w14:textId="44EBE177" w:rsidR="000F337E" w:rsidRDefault="000F337E"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úc này chúng ta có thể custom cho tin nhấn của chúng ta</w:t>
      </w:r>
    </w:p>
    <w:p w14:paraId="28357A62" w14:textId="277A0760" w:rsidR="000F337E" w:rsidRDefault="000F337E"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From.Add : Mặc định với email chủ đích muốn gửi cho ai đó</w:t>
      </w:r>
    </w:p>
    <w:p w14:paraId="0F79ADB8" w14:textId="78821905" w:rsidR="000F337E" w:rsidRDefault="000F337E"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From.To:Gửi tới Email của người muốn gửi</w:t>
      </w:r>
    </w:p>
    <w:p w14:paraId="3206D877" w14:textId="146F640B" w:rsidR="003F3874" w:rsidRDefault="003F3874"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ubject:Tiêu đề cho mail</w:t>
      </w:r>
    </w:p>
    <w:p w14:paraId="105DB079" w14:textId="7E5124DD" w:rsidR="00A233D8" w:rsidRDefault="00A233D8" w:rsidP="00364AA3">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ody: Custom email</w:t>
      </w:r>
    </w:p>
    <w:p w14:paraId="0A003D48" w14:textId="0858BCDA" w:rsidR="00136BBA" w:rsidRDefault="00136BBA" w:rsidP="00136BB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ực hiện lần lượt các bước trên ta connect vào server SMTP đã được tạo</w:t>
      </w:r>
    </w:p>
    <w:p w14:paraId="4F51ADE4" w14:textId="0EE3A989" w:rsidR="00136BBA" w:rsidRDefault="00136BBA" w:rsidP="00136BB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Xác nhận lại email chủ đích</w:t>
      </w:r>
    </w:p>
    <w:p w14:paraId="4EEBB1EE" w14:textId="7EDD88D0" w:rsidR="00136BBA" w:rsidRPr="00364AA3" w:rsidRDefault="00136BBA" w:rsidP="00136BB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à sao đó dùng SendAsync để gửi email</w:t>
      </w:r>
    </w:p>
    <w:p w14:paraId="3FEFCEA1" w14:textId="528585F6" w:rsidR="00C15EDF" w:rsidRDefault="00B6393B" w:rsidP="003A676E">
      <w:pPr>
        <w:pStyle w:val="Heading2"/>
        <w:rPr>
          <w:lang w:val="vi-VN"/>
        </w:rPr>
      </w:pPr>
      <w:bookmarkStart w:id="24" w:name="_Toc55253289"/>
      <w:r w:rsidRPr="00364AA3">
        <w:rPr>
          <w:lang w:val="vi-VN"/>
        </w:rPr>
        <w:t>Giới thiệu tổng quan về MSTP server</w:t>
      </w:r>
      <w:bookmarkEnd w:id="24"/>
    </w:p>
    <w:p w14:paraId="67711192" w14:textId="5DD27E6E" w:rsidR="00242864" w:rsidRDefault="00DC7A77" w:rsidP="00242864">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Dùng để tổ chức và nhận Mail một cách đơn giản và hiệu quả </w:t>
      </w:r>
      <w:r w:rsidR="00E5417E">
        <w:rPr>
          <w:rFonts w:ascii="Times New Roman" w:eastAsia="Times New Roman" w:hAnsi="Times New Roman"/>
          <w:color w:val="0D0D0D"/>
          <w:sz w:val="28"/>
          <w:szCs w:val="28"/>
          <w:lang w:val="vi-VN"/>
        </w:rPr>
        <w:t>,Ngày nay nó được đóng vai trò quan trọng cho các doanh nghiệp</w:t>
      </w:r>
      <w:r w:rsidR="003367C1">
        <w:rPr>
          <w:rFonts w:ascii="Times New Roman" w:eastAsia="Times New Roman" w:hAnsi="Times New Roman"/>
          <w:color w:val="0D0D0D"/>
          <w:sz w:val="28"/>
          <w:szCs w:val="28"/>
          <w:lang w:val="vi-VN"/>
        </w:rPr>
        <w:t xml:space="preserve"> sử dụng email hay bất kì dịch vụ nào </w:t>
      </w:r>
    </w:p>
    <w:p w14:paraId="6F4939C5" w14:textId="0AB66D32" w:rsidR="003367C1" w:rsidRDefault="003367C1" w:rsidP="003367C1">
      <w:pPr>
        <w:tabs>
          <w:tab w:val="left" w:pos="360"/>
        </w:tabs>
        <w:spacing w:after="0" w:line="360" w:lineRule="auto"/>
        <w:rPr>
          <w:rFonts w:ascii="Times New Roman" w:eastAsia="Times New Roman" w:hAnsi="Times New Roman"/>
          <w:b/>
          <w:bCs/>
          <w:color w:val="0D0D0D"/>
          <w:sz w:val="32"/>
          <w:szCs w:val="32"/>
          <w:lang w:val="vi-VN"/>
        </w:rPr>
      </w:pPr>
      <w:r w:rsidRPr="003367C1">
        <w:rPr>
          <w:rFonts w:ascii="Times New Roman" w:eastAsia="Times New Roman" w:hAnsi="Times New Roman"/>
          <w:b/>
          <w:bCs/>
          <w:color w:val="0D0D0D"/>
          <w:sz w:val="32"/>
          <w:szCs w:val="32"/>
          <w:lang w:val="vi-VN"/>
        </w:rPr>
        <w:t>SMTP là gì</w:t>
      </w:r>
      <w:r>
        <w:rPr>
          <w:rFonts w:ascii="Times New Roman" w:eastAsia="Times New Roman" w:hAnsi="Times New Roman"/>
          <w:b/>
          <w:bCs/>
          <w:color w:val="0D0D0D"/>
          <w:sz w:val="32"/>
          <w:szCs w:val="32"/>
          <w:lang w:val="vi-VN"/>
        </w:rPr>
        <w:t>?</w:t>
      </w:r>
    </w:p>
    <w:p w14:paraId="1387D5F5" w14:textId="10A9D451" w:rsidR="003367C1" w:rsidRPr="00F17DEE" w:rsidRDefault="003367C1" w:rsidP="003367C1">
      <w:pPr>
        <w:tabs>
          <w:tab w:val="left" w:pos="360"/>
        </w:tabs>
        <w:spacing w:after="0" w:line="360" w:lineRule="auto"/>
        <w:rPr>
          <w:rFonts w:ascii="Times New Roman" w:hAnsi="Times New Roman" w:cs="Times New Roman"/>
          <w:color w:val="333333"/>
          <w:sz w:val="28"/>
          <w:szCs w:val="28"/>
          <w:shd w:val="clear" w:color="auto" w:fill="FFFFFF"/>
          <w:lang w:val="vi-VN"/>
        </w:rPr>
      </w:pPr>
      <w:r w:rsidRPr="00F17DEE">
        <w:rPr>
          <w:rFonts w:ascii="Times New Roman" w:hAnsi="Times New Roman" w:cs="Times New Roman"/>
          <w:color w:val="333333"/>
          <w:sz w:val="28"/>
          <w:szCs w:val="28"/>
          <w:shd w:val="clear" w:color="auto" w:fill="FFFFFF"/>
          <w:lang w:val="vi-VN"/>
        </w:rPr>
        <w:t>SMTP là 3 chữ cái đầu viết tắt của Simple Mail Transfer Protocol dịch ra có nghĩa là giao thức truyền tải thư tín đơn giản hóa. Và giao thức này thực hiện nhiệm vụ chính là gửi mail còn việc nhận mail hay truy xuất dữ liệu mail server sẽ có giao thức IMAP hay POP3 đảm nhiệm.  </w:t>
      </w:r>
      <w:r>
        <w:rPr>
          <w:rFonts w:ascii="Times New Roman" w:hAnsi="Times New Roman" w:cs="Times New Roman"/>
          <w:color w:val="333333"/>
          <w:sz w:val="28"/>
          <w:szCs w:val="28"/>
          <w:shd w:val="clear" w:color="auto" w:fill="FFFFFF"/>
          <w:lang w:val="vi-VN"/>
        </w:rPr>
        <w:t>L</w:t>
      </w:r>
      <w:r w:rsidRPr="00F17DEE">
        <w:rPr>
          <w:rFonts w:ascii="Times New Roman" w:hAnsi="Times New Roman" w:cs="Times New Roman"/>
          <w:color w:val="333333"/>
          <w:sz w:val="28"/>
          <w:szCs w:val="28"/>
          <w:shd w:val="clear" w:color="auto" w:fill="FFFFFF"/>
          <w:lang w:val="vi-VN"/>
        </w:rPr>
        <w:t xml:space="preserve">à một dịch vụ cho phép gửi email với số </w:t>
      </w:r>
      <w:r w:rsidRPr="00F17DEE">
        <w:rPr>
          <w:rFonts w:ascii="Times New Roman" w:hAnsi="Times New Roman" w:cs="Times New Roman"/>
          <w:color w:val="333333"/>
          <w:sz w:val="28"/>
          <w:szCs w:val="28"/>
          <w:shd w:val="clear" w:color="auto" w:fill="FFFFFF"/>
          <w:lang w:val="vi-VN"/>
        </w:rPr>
        <w:lastRenderedPageBreak/>
        <w:t>lượng lớn, tốc độ nhanh mà không bị giới hạn như các hòm mail miễn phí của Gmail hoặc mail đi kèm hosting.</w:t>
      </w:r>
    </w:p>
    <w:p w14:paraId="47C04713" w14:textId="205E736C" w:rsidR="00B6393B" w:rsidRDefault="00B6393B" w:rsidP="003A676E">
      <w:pPr>
        <w:pStyle w:val="Heading2"/>
        <w:rPr>
          <w:lang w:val="vi-VN"/>
        </w:rPr>
      </w:pPr>
      <w:bookmarkStart w:id="25" w:name="_Toc55253290"/>
      <w:r w:rsidRPr="00364AA3">
        <w:rPr>
          <w:lang w:val="vi-VN"/>
        </w:rPr>
        <w:t>Giới thiệu về API google</w:t>
      </w:r>
      <w:bookmarkEnd w:id="25"/>
    </w:p>
    <w:p w14:paraId="627EBBFE" w14:textId="696B3201" w:rsidR="003367C1" w:rsidRDefault="00BF210D" w:rsidP="00BF210D">
      <w:pPr>
        <w:pStyle w:val="ListParagraph"/>
        <w:numPr>
          <w:ilvl w:val="0"/>
          <w:numId w:val="12"/>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PI được viết tắt Application Programming Interface</w:t>
      </w:r>
      <w:r w:rsidR="00350DF6">
        <w:rPr>
          <w:rFonts w:ascii="Times New Roman" w:eastAsia="Times New Roman" w:hAnsi="Times New Roman"/>
          <w:color w:val="0D0D0D"/>
          <w:sz w:val="28"/>
          <w:szCs w:val="28"/>
        </w:rPr>
        <w:t xml:space="preserve"> cung cấp khả năng truy xuất dự liệu</w:t>
      </w:r>
    </w:p>
    <w:p w14:paraId="506A2CC0" w14:textId="7492829E" w:rsidR="004731BD" w:rsidRDefault="004731BD" w:rsidP="004731BD">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Ở bài này chúng ta sẽ đang ký 1 API auth để sử dụng tài khoản gmail nhé</w:t>
      </w:r>
    </w:p>
    <w:p w14:paraId="33A9F025" w14:textId="235FCBD2" w:rsidR="004731BD" w:rsidRDefault="004731BD" w:rsidP="004731BD">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Đầu tiên các bạn vào trang console.developer.com</w:t>
      </w:r>
    </w:p>
    <w:p w14:paraId="2D1AF508" w14:textId="62DFD330" w:rsidR="004731BD" w:rsidRDefault="004731BD" w:rsidP="004731BD">
      <w:pPr>
        <w:pStyle w:val="ListParagraph"/>
        <w:tabs>
          <w:tab w:val="left" w:pos="360"/>
        </w:tabs>
        <w:spacing w:after="0" w:line="360" w:lineRule="auto"/>
        <w:rPr>
          <w:rFonts w:ascii="Times New Roman" w:eastAsia="Times New Roman" w:hAnsi="Times New Roman"/>
          <w:color w:val="0D0D0D"/>
          <w:sz w:val="28"/>
          <w:szCs w:val="28"/>
        </w:rPr>
      </w:pPr>
      <w:r>
        <w:rPr>
          <w:noProof/>
        </w:rPr>
        <w:drawing>
          <wp:inline distT="0" distB="0" distL="0" distR="0" wp14:anchorId="68A523A4" wp14:editId="796CED7D">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3FB5BF2A" w14:textId="3A60FEB4" w:rsidR="004731BD" w:rsidRDefault="004731BD" w:rsidP="004731BD">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Sau đó nhấn vào New Project</w:t>
      </w:r>
    </w:p>
    <w:p w14:paraId="4694F4D4" w14:textId="70EE8097" w:rsidR="004731BD" w:rsidRDefault="004731BD" w:rsidP="004731BD">
      <w:pPr>
        <w:pStyle w:val="ListParagraph"/>
        <w:tabs>
          <w:tab w:val="left" w:pos="360"/>
        </w:tabs>
        <w:spacing w:after="0" w:line="360" w:lineRule="auto"/>
        <w:rPr>
          <w:rFonts w:ascii="Times New Roman" w:eastAsia="Times New Roman" w:hAnsi="Times New Roman"/>
          <w:color w:val="0D0D0D"/>
          <w:sz w:val="28"/>
          <w:szCs w:val="28"/>
        </w:rPr>
      </w:pPr>
      <w:r w:rsidRPr="004731BD">
        <w:rPr>
          <w:rFonts w:ascii="Times New Roman" w:eastAsia="Times New Roman" w:hAnsi="Times New Roman"/>
          <w:noProof/>
          <w:color w:val="0D0D0D"/>
          <w:sz w:val="28"/>
          <w:szCs w:val="28"/>
        </w:rPr>
        <w:lastRenderedPageBreak/>
        <w:drawing>
          <wp:inline distT="0" distB="0" distL="0" distR="0" wp14:anchorId="7EE3482B" wp14:editId="091A739D">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08C80244" w14:textId="4DF66049" w:rsidR="00E9250F" w:rsidRDefault="00E9250F" w:rsidP="00E9250F">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Sau đó nhập tên project của bạn vào đây</w:t>
      </w:r>
    </w:p>
    <w:p w14:paraId="13993AFE" w14:textId="54306CBB" w:rsidR="00E9250F" w:rsidRDefault="00E9250F" w:rsidP="00E9250F">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sidRPr="00E9250F">
        <w:rPr>
          <w:rFonts w:ascii="Times New Roman" w:eastAsia="Times New Roman" w:hAnsi="Times New Roman"/>
          <w:noProof/>
          <w:color w:val="0D0D0D"/>
          <w:sz w:val="28"/>
          <w:szCs w:val="28"/>
        </w:rPr>
        <w:drawing>
          <wp:inline distT="0" distB="0" distL="0" distR="0" wp14:anchorId="60C814E1" wp14:editId="30D51F45">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4FB0C5DC" w14:textId="77777777" w:rsidR="004731BD" w:rsidRDefault="004731BD" w:rsidP="004731BD">
      <w:pPr>
        <w:pStyle w:val="ListParagraph"/>
        <w:tabs>
          <w:tab w:val="left" w:pos="360"/>
        </w:tabs>
        <w:spacing w:after="0" w:line="360" w:lineRule="auto"/>
        <w:rPr>
          <w:rFonts w:ascii="Times New Roman" w:eastAsia="Times New Roman" w:hAnsi="Times New Roman"/>
          <w:color w:val="0D0D0D"/>
          <w:sz w:val="28"/>
          <w:szCs w:val="28"/>
        </w:rPr>
      </w:pPr>
    </w:p>
    <w:p w14:paraId="5E15F110" w14:textId="03B967C2" w:rsidR="004731BD" w:rsidRDefault="004731BD" w:rsidP="004731BD">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 xml:space="preserve">Sau </w:t>
      </w:r>
      <w:r w:rsidR="002175EC">
        <w:rPr>
          <w:rFonts w:ascii="Times New Roman" w:eastAsia="Times New Roman" w:hAnsi="Times New Roman"/>
          <w:color w:val="0D0D0D"/>
          <w:sz w:val="28"/>
          <w:szCs w:val="28"/>
        </w:rPr>
        <w:t>đó quay trở lại trang đầu và nhấn Library và tìm google plus r chọn nó</w:t>
      </w:r>
    </w:p>
    <w:p w14:paraId="7AF1C6C3" w14:textId="77777777" w:rsidR="002175EC" w:rsidRPr="002175EC" w:rsidRDefault="002175EC" w:rsidP="002175EC">
      <w:pPr>
        <w:pStyle w:val="ListParagraph"/>
        <w:rPr>
          <w:rFonts w:ascii="Times New Roman" w:eastAsia="Times New Roman" w:hAnsi="Times New Roman"/>
          <w:color w:val="0D0D0D"/>
          <w:sz w:val="28"/>
          <w:szCs w:val="28"/>
        </w:rPr>
      </w:pPr>
    </w:p>
    <w:p w14:paraId="06883717" w14:textId="02B07606"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sidRPr="002175EC">
        <w:rPr>
          <w:rFonts w:ascii="Times New Roman" w:eastAsia="Times New Roman" w:hAnsi="Times New Roman"/>
          <w:noProof/>
          <w:color w:val="0D0D0D"/>
          <w:sz w:val="28"/>
          <w:szCs w:val="28"/>
        </w:rPr>
        <w:lastRenderedPageBreak/>
        <w:drawing>
          <wp:inline distT="0" distB="0" distL="0" distR="0" wp14:anchorId="74789D5B" wp14:editId="20FB98A2">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3275"/>
                    </a:xfrm>
                    <a:prstGeom prst="rect">
                      <a:avLst/>
                    </a:prstGeom>
                  </pic:spPr>
                </pic:pic>
              </a:graphicData>
            </a:graphic>
          </wp:inline>
        </w:drawing>
      </w:r>
    </w:p>
    <w:p w14:paraId="46AC6F43" w14:textId="1DCB92EC" w:rsidR="002175EC" w:rsidRDefault="002175EC" w:rsidP="002175EC">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hấn vào Credentials</w:t>
      </w:r>
    </w:p>
    <w:p w14:paraId="574F15B3" w14:textId="7ACE2243"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sidRPr="002175EC">
        <w:rPr>
          <w:rFonts w:ascii="Times New Roman" w:eastAsia="Times New Roman" w:hAnsi="Times New Roman"/>
          <w:noProof/>
          <w:color w:val="0D0D0D"/>
          <w:sz w:val="28"/>
          <w:szCs w:val="28"/>
        </w:rPr>
        <w:drawing>
          <wp:inline distT="0" distB="0" distL="0" distR="0" wp14:anchorId="1AA8E037" wp14:editId="6C04795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43275"/>
                    </a:xfrm>
                    <a:prstGeom prst="rect">
                      <a:avLst/>
                    </a:prstGeom>
                  </pic:spPr>
                </pic:pic>
              </a:graphicData>
            </a:graphic>
          </wp:inline>
        </w:drawing>
      </w:r>
    </w:p>
    <w:p w14:paraId="51056BA9" w14:textId="01DE0777"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Sau đó chọn loại ứng dụng, ở đây mình thiết lập web nên sẽ chon Web Application</w:t>
      </w:r>
    </w:p>
    <w:p w14:paraId="3DD10013" w14:textId="02E2CDC2"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sidRPr="002175EC">
        <w:rPr>
          <w:rFonts w:ascii="Times New Roman" w:eastAsia="Times New Roman" w:hAnsi="Times New Roman"/>
          <w:noProof/>
          <w:color w:val="0D0D0D"/>
          <w:sz w:val="28"/>
          <w:szCs w:val="28"/>
        </w:rPr>
        <w:lastRenderedPageBreak/>
        <w:drawing>
          <wp:inline distT="0" distB="0" distL="0" distR="0" wp14:anchorId="630C82C4" wp14:editId="3172242E">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43275"/>
                    </a:xfrm>
                    <a:prstGeom prst="rect">
                      <a:avLst/>
                    </a:prstGeom>
                  </pic:spPr>
                </pic:pic>
              </a:graphicData>
            </a:graphic>
          </wp:inline>
        </w:drawing>
      </w:r>
    </w:p>
    <w:p w14:paraId="51FC452C" w14:textId="011E3828" w:rsidR="002175EC" w:rsidRDefault="002175EC" w:rsidP="002175EC">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Sau đó sẽ dc trang như sau</w:t>
      </w:r>
    </w:p>
    <w:p w14:paraId="7F5D170A" w14:textId="32E5CCCB"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sidRPr="002175EC">
        <w:rPr>
          <w:rFonts w:ascii="Times New Roman" w:eastAsia="Times New Roman" w:hAnsi="Times New Roman"/>
          <w:noProof/>
          <w:color w:val="0D0D0D"/>
          <w:sz w:val="28"/>
          <w:szCs w:val="28"/>
        </w:rPr>
        <w:drawing>
          <wp:inline distT="0" distB="0" distL="0" distR="0" wp14:anchorId="16450798" wp14:editId="02CDF968">
            <wp:extent cx="5943600" cy="33432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343275"/>
                    </a:xfrm>
                    <a:prstGeom prst="rect">
                      <a:avLst/>
                    </a:prstGeom>
                  </pic:spPr>
                </pic:pic>
              </a:graphicData>
            </a:graphic>
          </wp:inline>
        </w:drawing>
      </w:r>
    </w:p>
    <w:p w14:paraId="34EE6290" w14:textId="37993EFB"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Ở đây URLs chính là local trong properties của mình</w:t>
      </w:r>
    </w:p>
    <w:p w14:paraId="0D11FB74" w14:textId="1E7EC421"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sidRPr="002175EC">
        <w:rPr>
          <w:rFonts w:ascii="Times New Roman" w:eastAsia="Times New Roman" w:hAnsi="Times New Roman"/>
          <w:noProof/>
          <w:color w:val="0D0D0D"/>
          <w:sz w:val="28"/>
          <w:szCs w:val="28"/>
        </w:rPr>
        <w:lastRenderedPageBreak/>
        <w:drawing>
          <wp:inline distT="0" distB="0" distL="0" distR="0" wp14:anchorId="1A8A772C" wp14:editId="4BF559B1">
            <wp:extent cx="5943600" cy="33432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343275"/>
                    </a:xfrm>
                    <a:prstGeom prst="rect">
                      <a:avLst/>
                    </a:prstGeom>
                  </pic:spPr>
                </pic:pic>
              </a:graphicData>
            </a:graphic>
          </wp:inline>
        </w:drawing>
      </w:r>
    </w:p>
    <w:p w14:paraId="0036F4E4" w14:textId="1550A415"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 xml:space="preserve">Nhấn vào properties </w:t>
      </w:r>
    </w:p>
    <w:p w14:paraId="51B367A3" w14:textId="1FD3DBE1" w:rsidR="002175EC" w:rsidRDefault="002175EC" w:rsidP="002175EC">
      <w:pPr>
        <w:pStyle w:val="ListParagraph"/>
        <w:tabs>
          <w:tab w:val="left" w:pos="360"/>
        </w:tabs>
        <w:spacing w:after="0" w:line="360" w:lineRule="auto"/>
        <w:rPr>
          <w:rFonts w:ascii="Times New Roman" w:eastAsia="Times New Roman" w:hAnsi="Times New Roman"/>
          <w:color w:val="0D0D0D"/>
          <w:sz w:val="28"/>
          <w:szCs w:val="28"/>
        </w:rPr>
      </w:pPr>
      <w:r w:rsidRPr="002175EC">
        <w:rPr>
          <w:rFonts w:ascii="Times New Roman" w:eastAsia="Times New Roman" w:hAnsi="Times New Roman"/>
          <w:noProof/>
          <w:color w:val="0D0D0D"/>
          <w:sz w:val="28"/>
          <w:szCs w:val="28"/>
        </w:rPr>
        <w:drawing>
          <wp:inline distT="0" distB="0" distL="0" distR="0" wp14:anchorId="2723DB79" wp14:editId="69BA0161">
            <wp:extent cx="5943600" cy="33432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343275"/>
                    </a:xfrm>
                    <a:prstGeom prst="rect">
                      <a:avLst/>
                    </a:prstGeom>
                  </pic:spPr>
                </pic:pic>
              </a:graphicData>
            </a:graphic>
          </wp:inline>
        </w:drawing>
      </w:r>
    </w:p>
    <w:p w14:paraId="1DA700F6" w14:textId="6F549BC0" w:rsidR="002175EC" w:rsidRDefault="002175EC" w:rsidP="00A822DE">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Copy App Url vào trong Urls phía API</w:t>
      </w:r>
    </w:p>
    <w:p w14:paraId="753B7214" w14:textId="25304A8F" w:rsidR="00A822DE" w:rsidRDefault="00A822DE" w:rsidP="002175EC">
      <w:pPr>
        <w:pStyle w:val="ListParagraph"/>
        <w:tabs>
          <w:tab w:val="left" w:pos="360"/>
        </w:tabs>
        <w:spacing w:after="0" w:line="360" w:lineRule="auto"/>
        <w:rPr>
          <w:rFonts w:ascii="Times New Roman" w:eastAsia="Times New Roman" w:hAnsi="Times New Roman"/>
          <w:color w:val="0D0D0D"/>
          <w:sz w:val="28"/>
          <w:szCs w:val="28"/>
        </w:rPr>
      </w:pPr>
      <w:r w:rsidRPr="00A822DE">
        <w:rPr>
          <w:rFonts w:ascii="Times New Roman" w:eastAsia="Times New Roman" w:hAnsi="Times New Roman"/>
          <w:noProof/>
          <w:color w:val="0D0D0D"/>
          <w:sz w:val="28"/>
          <w:szCs w:val="28"/>
        </w:rPr>
        <w:lastRenderedPageBreak/>
        <w:drawing>
          <wp:inline distT="0" distB="0" distL="0" distR="0" wp14:anchorId="01784F61" wp14:editId="0D5C337F">
            <wp:extent cx="5943600" cy="33432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343275"/>
                    </a:xfrm>
                    <a:prstGeom prst="rect">
                      <a:avLst/>
                    </a:prstGeom>
                  </pic:spPr>
                </pic:pic>
              </a:graphicData>
            </a:graphic>
          </wp:inline>
        </w:drawing>
      </w:r>
    </w:p>
    <w:p w14:paraId="6F9CD6A1" w14:textId="1677A51F" w:rsidR="00A822DE" w:rsidRDefault="00A822DE" w:rsidP="00A822DE">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Với authorized redirect Urls  ta thêm /signin-google</w:t>
      </w:r>
    </w:p>
    <w:p w14:paraId="07064E3D" w14:textId="5DBE6481" w:rsidR="002046A8" w:rsidRDefault="002046A8" w:rsidP="00A822DE">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Sau đó google sẽ cấp cho bạn 2 thành phần sau</w:t>
      </w:r>
    </w:p>
    <w:p w14:paraId="6C22A23F" w14:textId="31330C8B" w:rsidR="002046A8" w:rsidRDefault="002046A8" w:rsidP="00A822DE">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noProof/>
        </w:rPr>
        <w:drawing>
          <wp:inline distT="0" distB="0" distL="0" distR="0" wp14:anchorId="17F04AF5" wp14:editId="470D72E8">
            <wp:extent cx="5943600" cy="791845"/>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791845"/>
                    </a:xfrm>
                    <a:prstGeom prst="rect">
                      <a:avLst/>
                    </a:prstGeom>
                  </pic:spPr>
                </pic:pic>
              </a:graphicData>
            </a:graphic>
          </wp:inline>
        </w:drawing>
      </w:r>
    </w:p>
    <w:p w14:paraId="0E74F057" w14:textId="15BBB5DB" w:rsidR="000F6789" w:rsidRPr="00A822DE" w:rsidRDefault="000F6789" w:rsidP="00A822DE">
      <w:pPr>
        <w:pStyle w:val="ListParagraph"/>
        <w:numPr>
          <w:ilvl w:val="0"/>
          <w:numId w:val="1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Bắt đầu vào application của bạn.Tiếp theo mở file startup.cs</w:t>
      </w:r>
    </w:p>
    <w:p w14:paraId="7F9A000F" w14:textId="6AFBE71A" w:rsidR="008B1337" w:rsidRDefault="00C1513B" w:rsidP="002046A8">
      <w:pPr>
        <w:tabs>
          <w:tab w:val="left" w:pos="360"/>
        </w:tabs>
        <w:spacing w:after="0" w:line="360" w:lineRule="auto"/>
        <w:ind w:left="360"/>
        <w:rPr>
          <w:rFonts w:ascii="Times New Roman" w:eastAsia="Times New Roman" w:hAnsi="Times New Roman"/>
          <w:b/>
          <w:color w:val="0D0D0D"/>
          <w:sz w:val="40"/>
          <w:szCs w:val="28"/>
        </w:rPr>
      </w:pPr>
      <w:r>
        <w:rPr>
          <w:noProof/>
        </w:rPr>
        <w:drawing>
          <wp:inline distT="0" distB="0" distL="0" distR="0" wp14:anchorId="597E58DE" wp14:editId="10320BD0">
            <wp:extent cx="5943600" cy="6311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631190"/>
                    </a:xfrm>
                    <a:prstGeom prst="rect">
                      <a:avLst/>
                    </a:prstGeom>
                  </pic:spPr>
                </pic:pic>
              </a:graphicData>
            </a:graphic>
          </wp:inline>
        </w:drawing>
      </w:r>
    </w:p>
    <w:p w14:paraId="5CDDC7A8" w14:textId="112B27C2" w:rsidR="00C1513B" w:rsidRDefault="00C1513B" w:rsidP="00C1513B">
      <w:pPr>
        <w:pStyle w:val="ListParagraph"/>
        <w:numPr>
          <w:ilvl w:val="0"/>
          <w:numId w:val="14"/>
        </w:numPr>
        <w:tabs>
          <w:tab w:val="left" w:pos="360"/>
        </w:tabs>
        <w:spacing w:after="0" w:line="360" w:lineRule="auto"/>
        <w:rPr>
          <w:rFonts w:ascii="Times New Roman" w:eastAsia="Times New Roman" w:hAnsi="Times New Roman"/>
          <w:bCs/>
          <w:color w:val="0D0D0D"/>
          <w:sz w:val="32"/>
        </w:rPr>
      </w:pPr>
      <w:r>
        <w:rPr>
          <w:rFonts w:ascii="Times New Roman" w:eastAsia="Times New Roman" w:hAnsi="Times New Roman"/>
          <w:bCs/>
          <w:color w:val="0D0D0D"/>
          <w:sz w:val="32"/>
        </w:rPr>
        <w:t>Lúc này chúng ta đã kết nói thành công, để biết nó có thành công hay k hãy làm các biết tiếp theo</w:t>
      </w:r>
    </w:p>
    <w:p w14:paraId="3FA0FD8A" w14:textId="7ED80DD9" w:rsidR="00C1513B" w:rsidRDefault="00C1513B" w:rsidP="00C1513B">
      <w:pPr>
        <w:pStyle w:val="ListParagraph"/>
        <w:tabs>
          <w:tab w:val="left" w:pos="360"/>
        </w:tabs>
        <w:spacing w:after="0" w:line="360" w:lineRule="auto"/>
        <w:rPr>
          <w:noProof/>
        </w:rPr>
      </w:pPr>
      <w:r>
        <w:rPr>
          <w:rFonts w:ascii="Times New Roman" w:eastAsia="Times New Roman" w:hAnsi="Times New Roman"/>
          <w:bCs/>
          <w:color w:val="0D0D0D"/>
          <w:sz w:val="32"/>
        </w:rPr>
        <w:t>B1:</w:t>
      </w:r>
      <w:r w:rsidR="00A74C44" w:rsidRPr="00A74C44">
        <w:rPr>
          <w:noProof/>
        </w:rPr>
        <w:t xml:space="preserve"> </w:t>
      </w:r>
      <w:r w:rsidR="00A74C44">
        <w:rPr>
          <w:noProof/>
        </w:rPr>
        <w:drawing>
          <wp:inline distT="0" distB="0" distL="0" distR="0" wp14:anchorId="41984AFF" wp14:editId="3D33198A">
            <wp:extent cx="5943600" cy="181610"/>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81610"/>
                    </a:xfrm>
                    <a:prstGeom prst="rect">
                      <a:avLst/>
                    </a:prstGeom>
                  </pic:spPr>
                </pic:pic>
              </a:graphicData>
            </a:graphic>
          </wp:inline>
        </w:drawing>
      </w:r>
    </w:p>
    <w:p w14:paraId="6CADD304" w14:textId="6C679B3F" w:rsidR="00A74C44" w:rsidRPr="00A74C44" w:rsidRDefault="00A74C44" w:rsidP="00A74C44">
      <w:pPr>
        <w:pStyle w:val="ListParagraph"/>
        <w:numPr>
          <w:ilvl w:val="0"/>
          <w:numId w:val="14"/>
        </w:numPr>
        <w:tabs>
          <w:tab w:val="left" w:pos="360"/>
        </w:tabs>
        <w:spacing w:after="0" w:line="360" w:lineRule="auto"/>
        <w:rPr>
          <w:rFonts w:ascii="Times New Roman" w:eastAsia="Times New Roman" w:hAnsi="Times New Roman" w:cs="Times New Roman"/>
          <w:bCs/>
          <w:color w:val="0D0D0D"/>
          <w:sz w:val="40"/>
          <w:szCs w:val="28"/>
        </w:rPr>
      </w:pPr>
      <w:r w:rsidRPr="00A74C44">
        <w:rPr>
          <w:rFonts w:ascii="Times New Roman" w:hAnsi="Times New Roman" w:cs="Times New Roman"/>
          <w:noProof/>
          <w:sz w:val="28"/>
          <w:szCs w:val="28"/>
        </w:rPr>
        <w:t>Lúc này dùng token chuyển dữ liệu qua view</w:t>
      </w:r>
    </w:p>
    <w:p w14:paraId="5DBBB11A" w14:textId="4D65627A" w:rsidR="00A74C44" w:rsidRDefault="00A74C44" w:rsidP="00A74C44">
      <w:pPr>
        <w:tabs>
          <w:tab w:val="left" w:pos="360"/>
        </w:tabs>
        <w:spacing w:after="0" w:line="360" w:lineRule="auto"/>
        <w:ind w:left="360"/>
        <w:rPr>
          <w:rFonts w:ascii="Times New Roman" w:eastAsia="Times New Roman" w:hAnsi="Times New Roman" w:cs="Times New Roman"/>
          <w:bCs/>
          <w:color w:val="0D0D0D"/>
          <w:sz w:val="40"/>
          <w:szCs w:val="28"/>
        </w:rPr>
      </w:pPr>
      <w:r>
        <w:rPr>
          <w:noProof/>
        </w:rPr>
        <w:lastRenderedPageBreak/>
        <w:drawing>
          <wp:inline distT="0" distB="0" distL="0" distR="0" wp14:anchorId="08612C85" wp14:editId="411989AB">
            <wp:extent cx="5943600" cy="207010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070100"/>
                    </a:xfrm>
                    <a:prstGeom prst="rect">
                      <a:avLst/>
                    </a:prstGeom>
                  </pic:spPr>
                </pic:pic>
              </a:graphicData>
            </a:graphic>
          </wp:inline>
        </w:drawing>
      </w:r>
    </w:p>
    <w:p w14:paraId="457FCA9F" w14:textId="70718DC9" w:rsidR="00A74C44" w:rsidRDefault="00A74C44" w:rsidP="00A74C44">
      <w:pPr>
        <w:pStyle w:val="ListParagraph"/>
        <w:numPr>
          <w:ilvl w:val="0"/>
          <w:numId w:val="14"/>
        </w:numPr>
        <w:tabs>
          <w:tab w:val="left" w:pos="360"/>
        </w:tabs>
        <w:spacing w:after="0" w:line="360" w:lineRule="auto"/>
        <w:rPr>
          <w:rFonts w:ascii="Times New Roman" w:eastAsia="Times New Roman" w:hAnsi="Times New Roman" w:cs="Times New Roman"/>
          <w:bCs/>
          <w:color w:val="0D0D0D"/>
          <w:sz w:val="28"/>
          <w:szCs w:val="20"/>
        </w:rPr>
      </w:pPr>
      <w:r>
        <w:rPr>
          <w:rFonts w:ascii="Times New Roman" w:eastAsia="Times New Roman" w:hAnsi="Times New Roman" w:cs="Times New Roman"/>
          <w:bCs/>
          <w:color w:val="0D0D0D"/>
          <w:sz w:val="28"/>
          <w:szCs w:val="20"/>
        </w:rPr>
        <w:t>Khi này nếu Model.ExternalLogins.Count mà bằng 0 tức là k sử dụng được google login</w:t>
      </w:r>
    </w:p>
    <w:p w14:paraId="6CAFF45A" w14:textId="11916350" w:rsidR="00B72BEE" w:rsidRPr="00B72BEE" w:rsidRDefault="00A74C44" w:rsidP="00552992">
      <w:pPr>
        <w:pStyle w:val="ListParagraph"/>
        <w:numPr>
          <w:ilvl w:val="0"/>
          <w:numId w:val="14"/>
        </w:numPr>
        <w:tabs>
          <w:tab w:val="left" w:pos="360"/>
        </w:tabs>
        <w:spacing w:after="0" w:line="360" w:lineRule="auto"/>
        <w:rPr>
          <w:rFonts w:ascii="Times New Roman" w:hAnsi="Times New Roman" w:cs="Times New Roman"/>
          <w:sz w:val="32"/>
          <w:lang w:val="vi-VN"/>
        </w:rPr>
      </w:pPr>
      <w:r w:rsidRPr="00B72BEE">
        <w:rPr>
          <w:rFonts w:ascii="Times New Roman" w:eastAsia="Times New Roman" w:hAnsi="Times New Roman" w:cs="Times New Roman"/>
          <w:bCs/>
          <w:color w:val="0D0D0D"/>
          <w:sz w:val="28"/>
          <w:szCs w:val="20"/>
        </w:rPr>
        <w:t>Còn nếu có sẽ in ra cho chúng ta tên nhà cung c</w:t>
      </w:r>
      <w:r w:rsidR="00B72BEE" w:rsidRPr="00B72BEE">
        <w:rPr>
          <w:rFonts w:ascii="Times New Roman" w:eastAsia="Times New Roman" w:hAnsi="Times New Roman" w:cs="Times New Roman"/>
          <w:bCs/>
          <w:color w:val="0D0D0D"/>
          <w:sz w:val="28"/>
          <w:szCs w:val="20"/>
        </w:rPr>
        <w:t>ấp.</w:t>
      </w:r>
    </w:p>
    <w:sectPr w:rsidR="00B72BEE" w:rsidRPr="00B72BEE">
      <w:footerReference w:type="default" r:id="rId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Ngô" w:date="2020-11-03T00:48:00Z" w:initials="N">
    <w:p w14:paraId="027EEE6A" w14:textId="736E5DFC" w:rsidR="00B66773" w:rsidRDefault="00B66773">
      <w:pPr>
        <w:pStyle w:val="CommentText"/>
      </w:pPr>
      <w:r>
        <w:rPr>
          <w:rStyle w:val="CommentReference"/>
        </w:rPr>
        <w:annotationRef/>
      </w:r>
      <w:r>
        <w:t>Không hiểu cần cụ thể hơn</w:t>
      </w:r>
    </w:p>
  </w:comment>
  <w:comment w:id="18" w:author="Ngô" w:date="2020-11-03T01:12:00Z" w:initials="N">
    <w:p w14:paraId="751052BD" w14:textId="16B38B83" w:rsidR="00B72BEE" w:rsidRDefault="00B72BEE">
      <w:pPr>
        <w:pStyle w:val="CommentText"/>
      </w:pPr>
      <w:r>
        <w:rPr>
          <w:rStyle w:val="CommentReference"/>
        </w:rPr>
        <w:annotationRef/>
      </w:r>
      <w:r>
        <w:t>Không hiểu :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7EEE6A" w15:done="0"/>
  <w15:commentEx w15:paraId="75105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B2776" w16cex:dateUtc="2020-11-02T17:48:00Z"/>
  <w16cex:commentExtensible w16cex:durableId="234B2CF6" w16cex:dateUtc="2020-11-02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7EEE6A" w16cid:durableId="234B2776"/>
  <w16cid:commentId w16cid:paraId="751052BD" w16cid:durableId="234B2C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7E9F1" w14:textId="77777777" w:rsidR="00701C51" w:rsidRDefault="00701C51" w:rsidP="00182CD5">
      <w:pPr>
        <w:spacing w:after="0" w:line="240" w:lineRule="auto"/>
      </w:pPr>
      <w:r>
        <w:separator/>
      </w:r>
    </w:p>
  </w:endnote>
  <w:endnote w:type="continuationSeparator" w:id="0">
    <w:p w14:paraId="4BA38B97" w14:textId="77777777" w:rsidR="00701C51" w:rsidRDefault="00701C51"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ED3EA1" w14:paraId="4CA3B6B0" w14:textId="77777777" w:rsidTr="00182CD5">
      <w:trPr>
        <w:jc w:val="right"/>
      </w:trPr>
      <w:tc>
        <w:tcPr>
          <w:tcW w:w="4795" w:type="dxa"/>
          <w:vAlign w:val="center"/>
        </w:tcPr>
        <w:p w14:paraId="08A38537" w14:textId="271B721D" w:rsidR="00ED3EA1" w:rsidRDefault="00ED3EA1">
          <w:pPr>
            <w:pStyle w:val="Header"/>
            <w:jc w:val="right"/>
            <w:rPr>
              <w:caps/>
              <w:color w:val="000000" w:themeColor="text1"/>
            </w:rPr>
          </w:pPr>
        </w:p>
      </w:tc>
      <w:tc>
        <w:tcPr>
          <w:tcW w:w="250" w:type="pct"/>
          <w:shd w:val="clear" w:color="auto" w:fill="1F4E79" w:themeFill="accent1" w:themeFillShade="80"/>
          <w:vAlign w:val="center"/>
        </w:tcPr>
        <w:p w14:paraId="043A538B" w14:textId="77777777" w:rsidR="00ED3EA1" w:rsidRDefault="00ED3EA1">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EF3EA5" w14:textId="77777777" w:rsidR="00ED3EA1" w:rsidRDefault="00ED3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E98AE" w14:textId="77777777" w:rsidR="00701C51" w:rsidRDefault="00701C51" w:rsidP="00182CD5">
      <w:pPr>
        <w:spacing w:after="0" w:line="240" w:lineRule="auto"/>
      </w:pPr>
      <w:r>
        <w:separator/>
      </w:r>
    </w:p>
  </w:footnote>
  <w:footnote w:type="continuationSeparator" w:id="0">
    <w:p w14:paraId="109028D0" w14:textId="77777777" w:rsidR="00701C51" w:rsidRDefault="00701C51"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83" type="#_x0000_t75" style="width:11.4pt;height:11.4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0"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7"/>
  </w:num>
  <w:num w:numId="3">
    <w:abstractNumId w:val="25"/>
  </w:num>
  <w:num w:numId="4">
    <w:abstractNumId w:val="8"/>
  </w:num>
  <w:num w:numId="5">
    <w:abstractNumId w:val="14"/>
  </w:num>
  <w:num w:numId="6">
    <w:abstractNumId w:val="21"/>
  </w:num>
  <w:num w:numId="7">
    <w:abstractNumId w:val="23"/>
  </w:num>
  <w:num w:numId="8">
    <w:abstractNumId w:val="28"/>
  </w:num>
  <w:num w:numId="9">
    <w:abstractNumId w:val="15"/>
  </w:num>
  <w:num w:numId="10">
    <w:abstractNumId w:val="32"/>
  </w:num>
  <w:num w:numId="11">
    <w:abstractNumId w:val="9"/>
  </w:num>
  <w:num w:numId="12">
    <w:abstractNumId w:val="20"/>
  </w:num>
  <w:num w:numId="13">
    <w:abstractNumId w:val="19"/>
  </w:num>
  <w:num w:numId="14">
    <w:abstractNumId w:val="2"/>
  </w:num>
  <w:num w:numId="15">
    <w:abstractNumId w:val="5"/>
  </w:num>
  <w:num w:numId="16">
    <w:abstractNumId w:val="6"/>
  </w:num>
  <w:num w:numId="17">
    <w:abstractNumId w:val="24"/>
  </w:num>
  <w:num w:numId="18">
    <w:abstractNumId w:val="13"/>
  </w:num>
  <w:num w:numId="19">
    <w:abstractNumId w:val="12"/>
  </w:num>
  <w:num w:numId="20">
    <w:abstractNumId w:val="30"/>
  </w:num>
  <w:num w:numId="21">
    <w:abstractNumId w:val="11"/>
  </w:num>
  <w:num w:numId="22">
    <w:abstractNumId w:val="26"/>
  </w:num>
  <w:num w:numId="23">
    <w:abstractNumId w:val="4"/>
  </w:num>
  <w:num w:numId="24">
    <w:abstractNumId w:val="27"/>
  </w:num>
  <w:num w:numId="25">
    <w:abstractNumId w:val="26"/>
    <w:lvlOverride w:ilvl="0">
      <w:startOverride w:val="1"/>
    </w:lvlOverride>
  </w:num>
  <w:num w:numId="26">
    <w:abstractNumId w:val="26"/>
    <w:lvlOverride w:ilvl="0">
      <w:startOverride w:val="1"/>
    </w:lvlOverride>
  </w:num>
  <w:num w:numId="27">
    <w:abstractNumId w:val="22"/>
  </w:num>
  <w:num w:numId="28">
    <w:abstractNumId w:val="17"/>
  </w:num>
  <w:num w:numId="29">
    <w:abstractNumId w:val="18"/>
  </w:num>
  <w:num w:numId="30">
    <w:abstractNumId w:val="3"/>
  </w:num>
  <w:num w:numId="31">
    <w:abstractNumId w:val="1"/>
  </w:num>
  <w:num w:numId="32">
    <w:abstractNumId w:val="10"/>
  </w:num>
  <w:num w:numId="33">
    <w:abstractNumId w:val="16"/>
  </w:num>
  <w:num w:numId="34">
    <w:abstractNumId w:val="29"/>
  </w:num>
  <w:num w:numId="35">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gô">
    <w15:presenceInfo w15:providerId="Windows Live" w15:userId="11afdb2c307f6e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CFD"/>
    <w:rsid w:val="00002EE5"/>
    <w:rsid w:val="00017058"/>
    <w:rsid w:val="00040110"/>
    <w:rsid w:val="000670E5"/>
    <w:rsid w:val="00080521"/>
    <w:rsid w:val="00093C6D"/>
    <w:rsid w:val="00097DD3"/>
    <w:rsid w:val="000B5BAC"/>
    <w:rsid w:val="000C209E"/>
    <w:rsid w:val="000C2378"/>
    <w:rsid w:val="000F337E"/>
    <w:rsid w:val="000F6789"/>
    <w:rsid w:val="00102325"/>
    <w:rsid w:val="00103102"/>
    <w:rsid w:val="00113091"/>
    <w:rsid w:val="00131EB9"/>
    <w:rsid w:val="00136BBA"/>
    <w:rsid w:val="00136D15"/>
    <w:rsid w:val="00182CD5"/>
    <w:rsid w:val="002046A8"/>
    <w:rsid w:val="002158D7"/>
    <w:rsid w:val="002175EC"/>
    <w:rsid w:val="00242864"/>
    <w:rsid w:val="0025696F"/>
    <w:rsid w:val="00257125"/>
    <w:rsid w:val="0026596D"/>
    <w:rsid w:val="00290348"/>
    <w:rsid w:val="002A4526"/>
    <w:rsid w:val="00315477"/>
    <w:rsid w:val="00333BBE"/>
    <w:rsid w:val="003360EC"/>
    <w:rsid w:val="003367C1"/>
    <w:rsid w:val="00350DF6"/>
    <w:rsid w:val="00364AA3"/>
    <w:rsid w:val="003967E0"/>
    <w:rsid w:val="003A676E"/>
    <w:rsid w:val="003B0B8C"/>
    <w:rsid w:val="003C605C"/>
    <w:rsid w:val="003F3874"/>
    <w:rsid w:val="00400B36"/>
    <w:rsid w:val="0042761B"/>
    <w:rsid w:val="00431AE2"/>
    <w:rsid w:val="004731BD"/>
    <w:rsid w:val="00490E1D"/>
    <w:rsid w:val="00497459"/>
    <w:rsid w:val="004C4498"/>
    <w:rsid w:val="004E1DBB"/>
    <w:rsid w:val="00505DBC"/>
    <w:rsid w:val="00510DAC"/>
    <w:rsid w:val="0054766F"/>
    <w:rsid w:val="00551EBF"/>
    <w:rsid w:val="005708AB"/>
    <w:rsid w:val="00597BF4"/>
    <w:rsid w:val="005D406B"/>
    <w:rsid w:val="005F3BB3"/>
    <w:rsid w:val="00634C14"/>
    <w:rsid w:val="006B4295"/>
    <w:rsid w:val="006C376A"/>
    <w:rsid w:val="006D6527"/>
    <w:rsid w:val="00701C51"/>
    <w:rsid w:val="007123C4"/>
    <w:rsid w:val="00724DFE"/>
    <w:rsid w:val="0074174B"/>
    <w:rsid w:val="007A608D"/>
    <w:rsid w:val="007E4816"/>
    <w:rsid w:val="007F3DF4"/>
    <w:rsid w:val="007F5F79"/>
    <w:rsid w:val="00825D32"/>
    <w:rsid w:val="00826867"/>
    <w:rsid w:val="00857B78"/>
    <w:rsid w:val="00876EEF"/>
    <w:rsid w:val="00884CFC"/>
    <w:rsid w:val="008B1337"/>
    <w:rsid w:val="0090668E"/>
    <w:rsid w:val="00915255"/>
    <w:rsid w:val="009154BD"/>
    <w:rsid w:val="009156F3"/>
    <w:rsid w:val="0091634F"/>
    <w:rsid w:val="0095329E"/>
    <w:rsid w:val="009766EF"/>
    <w:rsid w:val="009851FB"/>
    <w:rsid w:val="00985D2B"/>
    <w:rsid w:val="00987226"/>
    <w:rsid w:val="009A694F"/>
    <w:rsid w:val="009B3E00"/>
    <w:rsid w:val="00A13235"/>
    <w:rsid w:val="00A233D8"/>
    <w:rsid w:val="00A5548C"/>
    <w:rsid w:val="00A73163"/>
    <w:rsid w:val="00A74C44"/>
    <w:rsid w:val="00A822DE"/>
    <w:rsid w:val="00AD0DBA"/>
    <w:rsid w:val="00AD1716"/>
    <w:rsid w:val="00B1004C"/>
    <w:rsid w:val="00B12B7C"/>
    <w:rsid w:val="00B13475"/>
    <w:rsid w:val="00B13658"/>
    <w:rsid w:val="00B34EE1"/>
    <w:rsid w:val="00B468D5"/>
    <w:rsid w:val="00B5091D"/>
    <w:rsid w:val="00B572B9"/>
    <w:rsid w:val="00B62627"/>
    <w:rsid w:val="00B62BD8"/>
    <w:rsid w:val="00B6393B"/>
    <w:rsid w:val="00B66773"/>
    <w:rsid w:val="00B701B0"/>
    <w:rsid w:val="00B72BEE"/>
    <w:rsid w:val="00B747A7"/>
    <w:rsid w:val="00B74AB7"/>
    <w:rsid w:val="00BB3482"/>
    <w:rsid w:val="00BE42F1"/>
    <w:rsid w:val="00BF210D"/>
    <w:rsid w:val="00BF4BFE"/>
    <w:rsid w:val="00C12077"/>
    <w:rsid w:val="00C1513B"/>
    <w:rsid w:val="00C15EDF"/>
    <w:rsid w:val="00C670EC"/>
    <w:rsid w:val="00C91565"/>
    <w:rsid w:val="00CC44BE"/>
    <w:rsid w:val="00CE4B54"/>
    <w:rsid w:val="00CE4D0D"/>
    <w:rsid w:val="00D11584"/>
    <w:rsid w:val="00D11982"/>
    <w:rsid w:val="00D1386A"/>
    <w:rsid w:val="00D2054C"/>
    <w:rsid w:val="00D2692C"/>
    <w:rsid w:val="00D302DB"/>
    <w:rsid w:val="00D343FD"/>
    <w:rsid w:val="00D3446D"/>
    <w:rsid w:val="00D540BB"/>
    <w:rsid w:val="00D939C3"/>
    <w:rsid w:val="00DC1BE5"/>
    <w:rsid w:val="00DC7A77"/>
    <w:rsid w:val="00DD2D06"/>
    <w:rsid w:val="00DE4A4D"/>
    <w:rsid w:val="00E06B63"/>
    <w:rsid w:val="00E23F66"/>
    <w:rsid w:val="00E41607"/>
    <w:rsid w:val="00E52442"/>
    <w:rsid w:val="00E5417E"/>
    <w:rsid w:val="00E5761D"/>
    <w:rsid w:val="00E80FF5"/>
    <w:rsid w:val="00E91AD1"/>
    <w:rsid w:val="00E9250F"/>
    <w:rsid w:val="00ED3EA1"/>
    <w:rsid w:val="00EE213F"/>
    <w:rsid w:val="00EE2CA0"/>
    <w:rsid w:val="00EF2E0D"/>
    <w:rsid w:val="00F17DEE"/>
    <w:rsid w:val="00F32E20"/>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styleId="UnresolvedMention">
    <w:name w:val="Unresolved Mention"/>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8.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59.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comments" Target="comments.xml"/><Relationship Id="rId67" Type="http://schemas.openxmlformats.org/officeDocument/2006/relationships/image" Target="media/image53.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microsoft.com/office/2018/08/relationships/commentsExtensible" Target="commentsExtensible.xml"/><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tnet.microsoft.com/download"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microsoft.com/office/2011/relationships/commentsExtended" Target="commentsExtended.xml"/><Relationship Id="rId65" Type="http://schemas.openxmlformats.org/officeDocument/2006/relationships/image" Target="media/image51.png"/><Relationship Id="rId73" Type="http://schemas.openxmlformats.org/officeDocument/2006/relationships/image" Target="media/image58.png"/><Relationship Id="rId78" Type="http://schemas.openxmlformats.org/officeDocument/2006/relationships/hyperlink" Target="https://www.yogihosting.com/aspnet-core-identity-roles/"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1.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2.png"/><Relationship Id="rId87" Type="http://schemas.openxmlformats.org/officeDocument/2006/relationships/image" Target="media/image70.png"/><Relationship Id="rId61" Type="http://schemas.microsoft.com/office/2016/09/relationships/commentsIds" Target="commentsIds.xml"/><Relationship Id="rId82" Type="http://schemas.openxmlformats.org/officeDocument/2006/relationships/image" Target="media/image65.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hyperlink" Target="https://docs.microsoft.com/en-us/dotnet/api/microsoft.aspnetcore.identity.rolemanager-1?view=aspnetcore-3.1" TargetMode="External"/><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hyperlink" Target="https://docs.microsoft.com/en-us/dotnet/api/system.linq?view=netcore-3.1" TargetMode="External"/><Relationship Id="rId93" Type="http://schemas.openxmlformats.org/officeDocument/2006/relationships/image" Target="media/image76.png"/><Relationship Id="rId98"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201CB-8C23-4466-B588-C4F2F747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48</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ô</cp:lastModifiedBy>
  <cp:revision>118</cp:revision>
  <dcterms:created xsi:type="dcterms:W3CDTF">2020-10-20T00:43:00Z</dcterms:created>
  <dcterms:modified xsi:type="dcterms:W3CDTF">2020-11-02T18:16:00Z</dcterms:modified>
</cp:coreProperties>
</file>